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附件</w:t>
      </w:r>
      <w:r>
        <w:rPr>
          <w:rFonts w:ascii="Times New Roman" w:hAnsi="Times New Roman" w:eastAsia="黑体"/>
          <w:sz w:val="32"/>
          <w:szCs w:val="32"/>
        </w:rPr>
        <w:t>1</w:t>
      </w:r>
    </w:p>
    <w:p>
      <w:pPr>
        <w:spacing w:line="480" w:lineRule="exact"/>
        <w:rPr>
          <w:rFonts w:ascii="黑体" w:hAnsi="黑体" w:eastAsia="黑体"/>
          <w:sz w:val="32"/>
          <w:szCs w:val="32"/>
        </w:rPr>
      </w:pPr>
    </w:p>
    <w:p>
      <w:pPr>
        <w:spacing w:line="660" w:lineRule="exact"/>
        <w:jc w:val="center"/>
        <w:rPr>
          <w:rFonts w:asciiTheme="majorEastAsia" w:hAnsiTheme="majorEastAsia" w:eastAsiaTheme="majorEastAsia"/>
          <w:b/>
          <w:bCs/>
          <w:sz w:val="44"/>
          <w:szCs w:val="44"/>
        </w:rPr>
      </w:pPr>
      <w:r>
        <w:rPr>
          <w:rFonts w:hint="eastAsia" w:asciiTheme="majorEastAsia" w:hAnsiTheme="majorEastAsia" w:eastAsiaTheme="majorEastAsia"/>
          <w:b/>
          <w:bCs/>
          <w:sz w:val="44"/>
          <w:szCs w:val="44"/>
        </w:rPr>
        <w:t>陕西中医药大学教职工校内调配审批表</w:t>
      </w:r>
    </w:p>
    <w:tbl>
      <w:tblPr>
        <w:tblStyle w:val="10"/>
        <w:tblpPr w:leftFromText="180" w:rightFromText="180" w:vertAnchor="text" w:horzAnchor="page" w:tblpXSpec="center" w:tblpY="207"/>
        <w:tblW w:w="1036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2"/>
        <w:gridCol w:w="1133"/>
        <w:gridCol w:w="1222"/>
        <w:gridCol w:w="1560"/>
        <w:gridCol w:w="1260"/>
        <w:gridCol w:w="1155"/>
        <w:gridCol w:w="1263"/>
        <w:gridCol w:w="14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atLeast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姓  名</w:t>
            </w:r>
          </w:p>
        </w:tc>
        <w:tc>
          <w:tcPr>
            <w:tcW w:w="1133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2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性  别</w:t>
            </w:r>
          </w:p>
        </w:tc>
        <w:tc>
          <w:tcPr>
            <w:tcW w:w="1560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60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出生年月</w:t>
            </w:r>
          </w:p>
        </w:tc>
        <w:tc>
          <w:tcPr>
            <w:tcW w:w="1155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yy-mm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（XX岁）</w:t>
            </w:r>
          </w:p>
        </w:tc>
        <w:tc>
          <w:tcPr>
            <w:tcW w:w="1263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参加工作时间</w:t>
            </w:r>
          </w:p>
        </w:tc>
        <w:tc>
          <w:tcPr>
            <w:tcW w:w="1486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yy-m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35" w:hRule="atLeast"/>
        </w:trPr>
        <w:tc>
          <w:tcPr>
            <w:tcW w:w="128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学  历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学  位</w:t>
            </w:r>
          </w:p>
        </w:tc>
        <w:tc>
          <w:tcPr>
            <w:tcW w:w="1133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2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职称（务）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及时间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讲师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（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.</w:t>
            </w:r>
            <w:r>
              <w:rPr>
                <w:rFonts w:ascii="Times New Roman" w:hAnsi="Times New Roman" w:eastAsia="仿宋_GB2312"/>
                <w:sz w:val="24"/>
              </w:rPr>
              <w:t>12</w:t>
            </w:r>
            <w:r>
              <w:rPr>
                <w:rFonts w:hint="eastAsia" w:ascii="仿宋_GB2312" w:eastAsia="仿宋_GB2312"/>
                <w:sz w:val="24"/>
              </w:rPr>
              <w:t>）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政治面貌</w:t>
            </w:r>
          </w:p>
        </w:tc>
        <w:tc>
          <w:tcPr>
            <w:tcW w:w="1155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63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联 系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电 话</w:t>
            </w:r>
          </w:p>
        </w:tc>
        <w:tc>
          <w:tcPr>
            <w:tcW w:w="1486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1" w:hRule="atLeast"/>
        </w:trPr>
        <w:tc>
          <w:tcPr>
            <w:tcW w:w="128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现单位及岗位级别</w:t>
            </w:r>
          </w:p>
        </w:tc>
        <w:tc>
          <w:tcPr>
            <w:tcW w:w="3915" w:type="dxa"/>
            <w:gridSpan w:val="3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  <w:sz w:val="24"/>
              </w:rPr>
              <w:t>****单位****岗位*****级别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拟调入单位及工作岗位</w:t>
            </w:r>
          </w:p>
        </w:tc>
        <w:tc>
          <w:tcPr>
            <w:tcW w:w="3904" w:type="dxa"/>
            <w:gridSpan w:val="3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  <w:sz w:val="24"/>
              </w:rPr>
              <w:t>****单位****岗位*****级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26" w:hRule="atLeast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个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人</w:t>
            </w:r>
          </w:p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</w:rPr>
              <w:t>简</w:t>
            </w:r>
          </w:p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</w:rPr>
              <w:t>历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9079" w:type="dxa"/>
            <w:gridSpan w:val="7"/>
            <w:shd w:val="clear" w:color="auto" w:fill="FFFFFF"/>
          </w:tcPr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示例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学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硕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博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在XXX单位从事XXXX工作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在XXX单位从事XXXX工作。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55" w:hRule="atLeast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申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请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理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由</w:t>
            </w:r>
          </w:p>
        </w:tc>
        <w:tc>
          <w:tcPr>
            <w:tcW w:w="9079" w:type="dxa"/>
            <w:gridSpan w:val="7"/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 xml:space="preserve">  申请人签名：                                     年     月     日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</w:p>
        </w:tc>
      </w:tr>
    </w:tbl>
    <w:p>
      <w:pPr>
        <w:jc w:val="left"/>
        <w:rPr>
          <w:rFonts w:hint="eastAsia" w:ascii="仿宋_GB2312" w:eastAsia="仿宋_GB2312"/>
          <w:sz w:val="24"/>
        </w:rPr>
      </w:pPr>
    </w:p>
    <w:p>
      <w:pPr>
        <w:jc w:val="left"/>
        <w:rPr>
          <w:rFonts w:hint="eastAsia" w:ascii="仿宋_GB2312" w:eastAsia="仿宋_GB2312"/>
          <w:sz w:val="22"/>
        </w:rPr>
      </w:pPr>
      <w:r>
        <w:rPr>
          <w:rFonts w:hint="eastAsia" w:ascii="仿宋_GB2312" w:eastAsia="仿宋_GB2312"/>
          <w:sz w:val="22"/>
        </w:rPr>
        <w:t>备注：本表请用A</w:t>
      </w:r>
      <w:r>
        <w:rPr>
          <w:rFonts w:ascii="Times New Roman" w:hAnsi="Times New Roman" w:eastAsia="仿宋_GB2312"/>
          <w:sz w:val="22"/>
        </w:rPr>
        <w:t>4</w:t>
      </w:r>
      <w:r>
        <w:rPr>
          <w:rFonts w:hint="eastAsia" w:ascii="仿宋_GB2312" w:eastAsia="仿宋_GB2312"/>
          <w:sz w:val="22"/>
        </w:rPr>
        <w:t>纸双面打印，经各单位同意后，交到</w:t>
      </w:r>
      <w:r>
        <w:rPr>
          <w:rFonts w:hint="eastAsia" w:ascii="仿宋_GB2312" w:eastAsia="仿宋_GB2312"/>
          <w:sz w:val="22"/>
          <w:lang w:val="en-US" w:eastAsia="zh-CN"/>
        </w:rPr>
        <w:t>人事处办公室</w:t>
      </w:r>
      <w:r>
        <w:rPr>
          <w:rFonts w:hint="eastAsia" w:ascii="仿宋_GB2312" w:eastAsia="仿宋_GB2312"/>
          <w:sz w:val="22"/>
        </w:rPr>
        <w:t>。</w:t>
      </w:r>
    </w:p>
    <w:tbl>
      <w:tblPr>
        <w:tblStyle w:val="10"/>
        <w:tblpPr w:leftFromText="180" w:rightFromText="180" w:vertAnchor="text" w:horzAnchor="page" w:tblpXSpec="center" w:tblpY="274"/>
        <w:tblW w:w="104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34"/>
        <w:gridCol w:w="86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82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所在单位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120" w:firstLineChars="130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党政负责</w:t>
            </w:r>
            <w:r>
              <w:rPr>
                <w:rFonts w:hint="eastAsia" w:ascii="仿宋_GB2312" w:eastAsia="仿宋_GB2312"/>
                <w:sz w:val="24"/>
              </w:rPr>
              <w:t>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20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所在单位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分管校领导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校领导签名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4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拟接收单位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 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360" w:firstLineChars="140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党政负责</w:t>
            </w:r>
            <w:r>
              <w:rPr>
                <w:rFonts w:hint="eastAsia" w:ascii="仿宋_GB2312" w:eastAsia="仿宋_GB2312"/>
                <w:sz w:val="24"/>
              </w:rPr>
              <w:t>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42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拟接收单位</w:t>
            </w:r>
          </w:p>
          <w:p>
            <w:pPr>
              <w:jc w:val="center"/>
              <w:rPr>
                <w:rFonts w:hint="default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分管校领导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 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校领导签名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37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组织部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审批意见</w:t>
            </w:r>
          </w:p>
        </w:tc>
        <w:tc>
          <w:tcPr>
            <w:tcW w:w="8688" w:type="dxa"/>
            <w:shd w:val="clear" w:color="auto" w:fill="FFFFFF"/>
            <w:vAlign w:val="top"/>
          </w:tcPr>
          <w:p>
            <w:pPr>
              <w:jc w:val="both"/>
              <w:rPr>
                <w:rFonts w:hint="default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科级以上干部此栏须填写，其他人员无须填写。</w:t>
            </w:r>
          </w:p>
          <w:p>
            <w:pPr>
              <w:rPr>
                <w:rFonts w:hint="eastAsia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 xml:space="preserve">  </w:t>
            </w:r>
          </w:p>
          <w:p>
            <w:pPr>
              <w:ind w:firstLine="3600" w:firstLineChars="1500"/>
              <w:rPr>
                <w:rFonts w:hint="eastAsia" w:ascii="仿宋_GB2312" w:eastAsia="仿宋_GB2312"/>
                <w:sz w:val="24"/>
                <w:lang w:val="en-US" w:eastAsia="zh-CN"/>
              </w:rPr>
            </w:pPr>
          </w:p>
          <w:p>
            <w:pPr>
              <w:ind w:firstLine="3600" w:firstLineChars="150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jc w:val="both"/>
              <w:rPr>
                <w:rFonts w:hint="default" w:ascii="仿宋_GB2312" w:eastAsia="仿宋_GB2312"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  <w:r>
              <w:rPr>
                <w:rFonts w:hint="eastAsia" w:ascii="仿宋_GB2312" w:eastAsia="仿宋_GB2312"/>
                <w:sz w:val="24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98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人事</w:t>
            </w:r>
            <w:r>
              <w:rPr>
                <w:rFonts w:hint="eastAsia" w:ascii="仿宋_GB2312" w:eastAsia="仿宋_GB2312"/>
                <w:sz w:val="24"/>
              </w:rPr>
              <w:t>处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审批意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00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分管人事工作校领导审批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校领导签名：</w:t>
            </w:r>
          </w:p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</w:t>
            </w:r>
            <w:bookmarkStart w:id="0" w:name="_GoBack"/>
            <w:bookmarkEnd w:id="0"/>
            <w:r>
              <w:rPr>
                <w:rFonts w:hint="eastAsia" w:ascii="仿宋_GB2312" w:eastAsia="仿宋_GB2312"/>
                <w:sz w:val="24"/>
              </w:rPr>
              <w:t>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03" w:hRule="atLeast"/>
        </w:trPr>
        <w:tc>
          <w:tcPr>
            <w:tcW w:w="1734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备注</w:t>
            </w:r>
          </w:p>
        </w:tc>
        <w:tc>
          <w:tcPr>
            <w:tcW w:w="8688" w:type="dxa"/>
            <w:tcBorders>
              <w:bottom w:val="single" w:color="auto" w:sz="4" w:space="0"/>
            </w:tcBorders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 xml:space="preserve">　　　　　　　　　　　　　　　　 </w:t>
            </w:r>
          </w:p>
        </w:tc>
      </w:tr>
    </w:tbl>
    <w:p>
      <w:pPr>
        <w:adjustRightInd w:val="0"/>
        <w:snapToGrid w:val="0"/>
        <w:spacing w:line="140" w:lineRule="atLeast"/>
        <w:rPr>
          <w:rFonts w:ascii="仿宋_GB2312" w:hAnsi="Times New Roman" w:eastAsia="仿宋_GB2312"/>
          <w:spacing w:val="-4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hint="eastAsia"/>
        <w:sz w:val="22"/>
        <w:lang w:eastAsia="zh-CN"/>
      </w:rPr>
    </w:pPr>
    <w:r>
      <w:rPr>
        <w:sz w:val="22"/>
      </w:rPr>
      <w:fldChar w:fldCharType="begin"/>
    </w:r>
    <w:r>
      <w:rPr>
        <w:sz w:val="22"/>
      </w:rPr>
      <w:instrText xml:space="preserve">PAGE   \* MERGEFORMAT</w:instrText>
    </w:r>
    <w:r>
      <w:rPr>
        <w:sz w:val="22"/>
      </w:rPr>
      <w:fldChar w:fldCharType="separate"/>
    </w:r>
    <w:r>
      <w:rPr>
        <w:sz w:val="22"/>
        <w:lang w:val="zh-CN" w:eastAsia="zh-CN"/>
      </w:rPr>
      <w:t>2</w:t>
    </w:r>
    <w:r>
      <w:rPr>
        <w:sz w:val="22"/>
      </w:rP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M3NzQ0MjC0NDRV0lEKTi0uzszPAykwqgUAGHVNgSwAAAA="/>
    <w:docVar w:name="commondata" w:val="eyJoZGlkIjoiM2E4Yzk2ZmM1ZThjYzI3MzhiMWNhYjBjMjE4OWVlYTkifQ=="/>
  </w:docVars>
  <w:rsids>
    <w:rsidRoot w:val="00172A27"/>
    <w:rsid w:val="000017BE"/>
    <w:rsid w:val="00005251"/>
    <w:rsid w:val="000054B7"/>
    <w:rsid w:val="00007F56"/>
    <w:rsid w:val="0001012B"/>
    <w:rsid w:val="000106EC"/>
    <w:rsid w:val="00013C90"/>
    <w:rsid w:val="00013F78"/>
    <w:rsid w:val="00015566"/>
    <w:rsid w:val="00015E65"/>
    <w:rsid w:val="00015F62"/>
    <w:rsid w:val="0001656E"/>
    <w:rsid w:val="000165A2"/>
    <w:rsid w:val="00016CAF"/>
    <w:rsid w:val="00017736"/>
    <w:rsid w:val="00020A81"/>
    <w:rsid w:val="00021CF9"/>
    <w:rsid w:val="00021E53"/>
    <w:rsid w:val="000225EA"/>
    <w:rsid w:val="00024B7A"/>
    <w:rsid w:val="00025A87"/>
    <w:rsid w:val="0002671F"/>
    <w:rsid w:val="00027E88"/>
    <w:rsid w:val="00030E91"/>
    <w:rsid w:val="00031ADC"/>
    <w:rsid w:val="00031B28"/>
    <w:rsid w:val="00032DEC"/>
    <w:rsid w:val="00033298"/>
    <w:rsid w:val="00033527"/>
    <w:rsid w:val="000339F0"/>
    <w:rsid w:val="00034F5F"/>
    <w:rsid w:val="00035579"/>
    <w:rsid w:val="000356F0"/>
    <w:rsid w:val="000361DB"/>
    <w:rsid w:val="0003635D"/>
    <w:rsid w:val="000372C4"/>
    <w:rsid w:val="00037D2D"/>
    <w:rsid w:val="00040DAF"/>
    <w:rsid w:val="00041A82"/>
    <w:rsid w:val="00042296"/>
    <w:rsid w:val="0004394D"/>
    <w:rsid w:val="00044188"/>
    <w:rsid w:val="00045B90"/>
    <w:rsid w:val="00045C2E"/>
    <w:rsid w:val="00046266"/>
    <w:rsid w:val="00046665"/>
    <w:rsid w:val="00046E97"/>
    <w:rsid w:val="0004745D"/>
    <w:rsid w:val="00051558"/>
    <w:rsid w:val="000520BD"/>
    <w:rsid w:val="000526EE"/>
    <w:rsid w:val="00052727"/>
    <w:rsid w:val="00052B5E"/>
    <w:rsid w:val="000543C5"/>
    <w:rsid w:val="0005458A"/>
    <w:rsid w:val="000549C1"/>
    <w:rsid w:val="00054FD6"/>
    <w:rsid w:val="00055099"/>
    <w:rsid w:val="000563A8"/>
    <w:rsid w:val="0005780E"/>
    <w:rsid w:val="00062C3F"/>
    <w:rsid w:val="00063479"/>
    <w:rsid w:val="00063487"/>
    <w:rsid w:val="0006409F"/>
    <w:rsid w:val="000655E6"/>
    <w:rsid w:val="00065BED"/>
    <w:rsid w:val="00067861"/>
    <w:rsid w:val="00067CF7"/>
    <w:rsid w:val="00070129"/>
    <w:rsid w:val="0007095A"/>
    <w:rsid w:val="00070968"/>
    <w:rsid w:val="0007126A"/>
    <w:rsid w:val="00072127"/>
    <w:rsid w:val="00072A47"/>
    <w:rsid w:val="000749C5"/>
    <w:rsid w:val="00075079"/>
    <w:rsid w:val="000751F6"/>
    <w:rsid w:val="000773A6"/>
    <w:rsid w:val="00077649"/>
    <w:rsid w:val="0007796B"/>
    <w:rsid w:val="00077AA4"/>
    <w:rsid w:val="00080364"/>
    <w:rsid w:val="00080E7D"/>
    <w:rsid w:val="0008158B"/>
    <w:rsid w:val="000821EC"/>
    <w:rsid w:val="00083BB4"/>
    <w:rsid w:val="000845B3"/>
    <w:rsid w:val="000854AF"/>
    <w:rsid w:val="00085C38"/>
    <w:rsid w:val="00085FC9"/>
    <w:rsid w:val="0008693A"/>
    <w:rsid w:val="0009025B"/>
    <w:rsid w:val="0009059A"/>
    <w:rsid w:val="00091258"/>
    <w:rsid w:val="000916E3"/>
    <w:rsid w:val="000929B7"/>
    <w:rsid w:val="00092EFE"/>
    <w:rsid w:val="00093D42"/>
    <w:rsid w:val="00094491"/>
    <w:rsid w:val="00094BD8"/>
    <w:rsid w:val="00094C0D"/>
    <w:rsid w:val="00094E3F"/>
    <w:rsid w:val="0009556B"/>
    <w:rsid w:val="000958E8"/>
    <w:rsid w:val="00095CF8"/>
    <w:rsid w:val="00096043"/>
    <w:rsid w:val="00096400"/>
    <w:rsid w:val="00096422"/>
    <w:rsid w:val="0009769A"/>
    <w:rsid w:val="000A0E77"/>
    <w:rsid w:val="000A20D7"/>
    <w:rsid w:val="000A2EA2"/>
    <w:rsid w:val="000A3507"/>
    <w:rsid w:val="000A35A5"/>
    <w:rsid w:val="000A39D0"/>
    <w:rsid w:val="000A3B8C"/>
    <w:rsid w:val="000A4482"/>
    <w:rsid w:val="000A459D"/>
    <w:rsid w:val="000A5BDB"/>
    <w:rsid w:val="000A6038"/>
    <w:rsid w:val="000A64CC"/>
    <w:rsid w:val="000A73D5"/>
    <w:rsid w:val="000A769C"/>
    <w:rsid w:val="000A79A1"/>
    <w:rsid w:val="000A7CE5"/>
    <w:rsid w:val="000B067B"/>
    <w:rsid w:val="000B0CC9"/>
    <w:rsid w:val="000B12D7"/>
    <w:rsid w:val="000B146E"/>
    <w:rsid w:val="000B2538"/>
    <w:rsid w:val="000B26EE"/>
    <w:rsid w:val="000B30EC"/>
    <w:rsid w:val="000B314A"/>
    <w:rsid w:val="000B3343"/>
    <w:rsid w:val="000B33FA"/>
    <w:rsid w:val="000B37C3"/>
    <w:rsid w:val="000B537F"/>
    <w:rsid w:val="000B58B5"/>
    <w:rsid w:val="000B5960"/>
    <w:rsid w:val="000B7BB3"/>
    <w:rsid w:val="000C0011"/>
    <w:rsid w:val="000C03B6"/>
    <w:rsid w:val="000C0BDD"/>
    <w:rsid w:val="000C2092"/>
    <w:rsid w:val="000C246D"/>
    <w:rsid w:val="000C633D"/>
    <w:rsid w:val="000C6526"/>
    <w:rsid w:val="000C66AC"/>
    <w:rsid w:val="000C6F92"/>
    <w:rsid w:val="000D2015"/>
    <w:rsid w:val="000D2074"/>
    <w:rsid w:val="000D22C2"/>
    <w:rsid w:val="000D2EC0"/>
    <w:rsid w:val="000D2F0A"/>
    <w:rsid w:val="000D3E08"/>
    <w:rsid w:val="000D3F5E"/>
    <w:rsid w:val="000D4613"/>
    <w:rsid w:val="000D4C26"/>
    <w:rsid w:val="000D5786"/>
    <w:rsid w:val="000D5AD9"/>
    <w:rsid w:val="000D5FD1"/>
    <w:rsid w:val="000D7C99"/>
    <w:rsid w:val="000E220D"/>
    <w:rsid w:val="000E2624"/>
    <w:rsid w:val="000E2C89"/>
    <w:rsid w:val="000E369E"/>
    <w:rsid w:val="000E3ADB"/>
    <w:rsid w:val="000E4E31"/>
    <w:rsid w:val="000E529E"/>
    <w:rsid w:val="000E56BF"/>
    <w:rsid w:val="000E6891"/>
    <w:rsid w:val="000E7677"/>
    <w:rsid w:val="000F2B91"/>
    <w:rsid w:val="000F3E3F"/>
    <w:rsid w:val="000F3F1D"/>
    <w:rsid w:val="000F4037"/>
    <w:rsid w:val="000F6DA5"/>
    <w:rsid w:val="000F7B56"/>
    <w:rsid w:val="00101330"/>
    <w:rsid w:val="001018DF"/>
    <w:rsid w:val="00102200"/>
    <w:rsid w:val="00104088"/>
    <w:rsid w:val="00104EB2"/>
    <w:rsid w:val="00106939"/>
    <w:rsid w:val="00107327"/>
    <w:rsid w:val="0011057B"/>
    <w:rsid w:val="00110FE6"/>
    <w:rsid w:val="00112711"/>
    <w:rsid w:val="001128BE"/>
    <w:rsid w:val="00112E65"/>
    <w:rsid w:val="00112FAC"/>
    <w:rsid w:val="001145BC"/>
    <w:rsid w:val="001152B9"/>
    <w:rsid w:val="00115C65"/>
    <w:rsid w:val="0011698A"/>
    <w:rsid w:val="001173A0"/>
    <w:rsid w:val="00120504"/>
    <w:rsid w:val="00121097"/>
    <w:rsid w:val="00121728"/>
    <w:rsid w:val="00123454"/>
    <w:rsid w:val="00123718"/>
    <w:rsid w:val="0012386A"/>
    <w:rsid w:val="001239B6"/>
    <w:rsid w:val="0012439C"/>
    <w:rsid w:val="00124D3B"/>
    <w:rsid w:val="00126B19"/>
    <w:rsid w:val="00126D2B"/>
    <w:rsid w:val="00126E2D"/>
    <w:rsid w:val="00127494"/>
    <w:rsid w:val="0013017E"/>
    <w:rsid w:val="001302F1"/>
    <w:rsid w:val="00131A55"/>
    <w:rsid w:val="0013252A"/>
    <w:rsid w:val="001325BB"/>
    <w:rsid w:val="0013266D"/>
    <w:rsid w:val="001326D1"/>
    <w:rsid w:val="001330EE"/>
    <w:rsid w:val="0013320C"/>
    <w:rsid w:val="00133A52"/>
    <w:rsid w:val="00134DE3"/>
    <w:rsid w:val="00134FBD"/>
    <w:rsid w:val="00136C74"/>
    <w:rsid w:val="00137DFA"/>
    <w:rsid w:val="0014099E"/>
    <w:rsid w:val="00141048"/>
    <w:rsid w:val="00141268"/>
    <w:rsid w:val="0014149E"/>
    <w:rsid w:val="00141595"/>
    <w:rsid w:val="001423AA"/>
    <w:rsid w:val="001424DB"/>
    <w:rsid w:val="0014380E"/>
    <w:rsid w:val="00143F43"/>
    <w:rsid w:val="001453D4"/>
    <w:rsid w:val="0014583E"/>
    <w:rsid w:val="00145DBC"/>
    <w:rsid w:val="0015005C"/>
    <w:rsid w:val="00150078"/>
    <w:rsid w:val="00152425"/>
    <w:rsid w:val="00153A54"/>
    <w:rsid w:val="00155911"/>
    <w:rsid w:val="00155B6A"/>
    <w:rsid w:val="00155C37"/>
    <w:rsid w:val="001565EF"/>
    <w:rsid w:val="00156CD9"/>
    <w:rsid w:val="0015712C"/>
    <w:rsid w:val="00160AFD"/>
    <w:rsid w:val="00161814"/>
    <w:rsid w:val="00161BA2"/>
    <w:rsid w:val="001622FA"/>
    <w:rsid w:val="0016319A"/>
    <w:rsid w:val="001653AB"/>
    <w:rsid w:val="00166D90"/>
    <w:rsid w:val="00167374"/>
    <w:rsid w:val="00167C91"/>
    <w:rsid w:val="00170CBA"/>
    <w:rsid w:val="001713AE"/>
    <w:rsid w:val="00171410"/>
    <w:rsid w:val="00172A27"/>
    <w:rsid w:val="00173785"/>
    <w:rsid w:val="00173877"/>
    <w:rsid w:val="001739A9"/>
    <w:rsid w:val="001741D3"/>
    <w:rsid w:val="00174CA9"/>
    <w:rsid w:val="0017589A"/>
    <w:rsid w:val="00177179"/>
    <w:rsid w:val="001805F4"/>
    <w:rsid w:val="00181A29"/>
    <w:rsid w:val="001830B8"/>
    <w:rsid w:val="0018469D"/>
    <w:rsid w:val="0018696C"/>
    <w:rsid w:val="00187EA1"/>
    <w:rsid w:val="0019031F"/>
    <w:rsid w:val="001908FD"/>
    <w:rsid w:val="0019254C"/>
    <w:rsid w:val="00192F8E"/>
    <w:rsid w:val="0019305E"/>
    <w:rsid w:val="00194B75"/>
    <w:rsid w:val="0019522A"/>
    <w:rsid w:val="001953AD"/>
    <w:rsid w:val="001978C1"/>
    <w:rsid w:val="00197F1F"/>
    <w:rsid w:val="001A080A"/>
    <w:rsid w:val="001A0A1D"/>
    <w:rsid w:val="001A0F28"/>
    <w:rsid w:val="001A1339"/>
    <w:rsid w:val="001A16B2"/>
    <w:rsid w:val="001A24ED"/>
    <w:rsid w:val="001A2F60"/>
    <w:rsid w:val="001A3327"/>
    <w:rsid w:val="001A51EC"/>
    <w:rsid w:val="001A6BD1"/>
    <w:rsid w:val="001A6D87"/>
    <w:rsid w:val="001A71FB"/>
    <w:rsid w:val="001B02AC"/>
    <w:rsid w:val="001B1C27"/>
    <w:rsid w:val="001B2C00"/>
    <w:rsid w:val="001B2D5D"/>
    <w:rsid w:val="001B3756"/>
    <w:rsid w:val="001B4F51"/>
    <w:rsid w:val="001B73F2"/>
    <w:rsid w:val="001B7E42"/>
    <w:rsid w:val="001C1503"/>
    <w:rsid w:val="001C23FA"/>
    <w:rsid w:val="001C3A46"/>
    <w:rsid w:val="001C43B7"/>
    <w:rsid w:val="001C5D2B"/>
    <w:rsid w:val="001C5D49"/>
    <w:rsid w:val="001C5EDE"/>
    <w:rsid w:val="001C66C1"/>
    <w:rsid w:val="001C6743"/>
    <w:rsid w:val="001C7272"/>
    <w:rsid w:val="001C7A48"/>
    <w:rsid w:val="001D082A"/>
    <w:rsid w:val="001D0B30"/>
    <w:rsid w:val="001D1A10"/>
    <w:rsid w:val="001D207E"/>
    <w:rsid w:val="001D2CBD"/>
    <w:rsid w:val="001D3D6F"/>
    <w:rsid w:val="001D47F9"/>
    <w:rsid w:val="001D4B9D"/>
    <w:rsid w:val="001D78EE"/>
    <w:rsid w:val="001D7DEC"/>
    <w:rsid w:val="001E0982"/>
    <w:rsid w:val="001E0DD8"/>
    <w:rsid w:val="001E2C5C"/>
    <w:rsid w:val="001E2E0D"/>
    <w:rsid w:val="001E3498"/>
    <w:rsid w:val="001E37F2"/>
    <w:rsid w:val="001E3ECA"/>
    <w:rsid w:val="001E3F05"/>
    <w:rsid w:val="001E49B4"/>
    <w:rsid w:val="001E4A6A"/>
    <w:rsid w:val="001E58C6"/>
    <w:rsid w:val="001E5CA5"/>
    <w:rsid w:val="001E6EB5"/>
    <w:rsid w:val="001F0342"/>
    <w:rsid w:val="001F0B34"/>
    <w:rsid w:val="001F1869"/>
    <w:rsid w:val="001F1D42"/>
    <w:rsid w:val="001F2EAD"/>
    <w:rsid w:val="001F3E13"/>
    <w:rsid w:val="001F43E1"/>
    <w:rsid w:val="001F525B"/>
    <w:rsid w:val="001F54B5"/>
    <w:rsid w:val="001F620A"/>
    <w:rsid w:val="001F6734"/>
    <w:rsid w:val="001F72AB"/>
    <w:rsid w:val="001F7BF2"/>
    <w:rsid w:val="001F7D67"/>
    <w:rsid w:val="00201369"/>
    <w:rsid w:val="002047C6"/>
    <w:rsid w:val="00204CA4"/>
    <w:rsid w:val="00207F03"/>
    <w:rsid w:val="00210C63"/>
    <w:rsid w:val="002110A2"/>
    <w:rsid w:val="002113A6"/>
    <w:rsid w:val="00212244"/>
    <w:rsid w:val="00213C6A"/>
    <w:rsid w:val="00214182"/>
    <w:rsid w:val="00214875"/>
    <w:rsid w:val="00214F51"/>
    <w:rsid w:val="00215D80"/>
    <w:rsid w:val="00216949"/>
    <w:rsid w:val="00220AC6"/>
    <w:rsid w:val="00221508"/>
    <w:rsid w:val="002218BB"/>
    <w:rsid w:val="002223C5"/>
    <w:rsid w:val="00222AC3"/>
    <w:rsid w:val="00222EA7"/>
    <w:rsid w:val="00223CB0"/>
    <w:rsid w:val="00224639"/>
    <w:rsid w:val="00224D9C"/>
    <w:rsid w:val="00225DFB"/>
    <w:rsid w:val="002264E0"/>
    <w:rsid w:val="00226EEB"/>
    <w:rsid w:val="00231071"/>
    <w:rsid w:val="002313CC"/>
    <w:rsid w:val="002314CC"/>
    <w:rsid w:val="00231689"/>
    <w:rsid w:val="00231793"/>
    <w:rsid w:val="00231BC9"/>
    <w:rsid w:val="002333E0"/>
    <w:rsid w:val="002346E4"/>
    <w:rsid w:val="00234A44"/>
    <w:rsid w:val="00235090"/>
    <w:rsid w:val="002353B1"/>
    <w:rsid w:val="00235EB6"/>
    <w:rsid w:val="002370FD"/>
    <w:rsid w:val="00240E96"/>
    <w:rsid w:val="0024150C"/>
    <w:rsid w:val="00241C9A"/>
    <w:rsid w:val="00243B72"/>
    <w:rsid w:val="00243EE6"/>
    <w:rsid w:val="00244635"/>
    <w:rsid w:val="00244699"/>
    <w:rsid w:val="002457F2"/>
    <w:rsid w:val="00245ECF"/>
    <w:rsid w:val="00250078"/>
    <w:rsid w:val="00250847"/>
    <w:rsid w:val="00251541"/>
    <w:rsid w:val="0025226D"/>
    <w:rsid w:val="00253A86"/>
    <w:rsid w:val="00253F3D"/>
    <w:rsid w:val="00255A62"/>
    <w:rsid w:val="002560DD"/>
    <w:rsid w:val="00256191"/>
    <w:rsid w:val="0025699C"/>
    <w:rsid w:val="00256E3C"/>
    <w:rsid w:val="00257872"/>
    <w:rsid w:val="00257E32"/>
    <w:rsid w:val="002602B2"/>
    <w:rsid w:val="0026107A"/>
    <w:rsid w:val="0026144A"/>
    <w:rsid w:val="00261CEE"/>
    <w:rsid w:val="0026210A"/>
    <w:rsid w:val="00262843"/>
    <w:rsid w:val="00262870"/>
    <w:rsid w:val="002628B9"/>
    <w:rsid w:val="00263091"/>
    <w:rsid w:val="00263708"/>
    <w:rsid w:val="00263A50"/>
    <w:rsid w:val="002649AC"/>
    <w:rsid w:val="00264A6D"/>
    <w:rsid w:val="00266A71"/>
    <w:rsid w:val="00266F68"/>
    <w:rsid w:val="0027017F"/>
    <w:rsid w:val="00271F10"/>
    <w:rsid w:val="00272022"/>
    <w:rsid w:val="002720AD"/>
    <w:rsid w:val="00272463"/>
    <w:rsid w:val="00272602"/>
    <w:rsid w:val="00275AAA"/>
    <w:rsid w:val="00276D98"/>
    <w:rsid w:val="00276F5D"/>
    <w:rsid w:val="00280143"/>
    <w:rsid w:val="002804E3"/>
    <w:rsid w:val="002806A3"/>
    <w:rsid w:val="00280F2A"/>
    <w:rsid w:val="00281480"/>
    <w:rsid w:val="002816A7"/>
    <w:rsid w:val="00281F08"/>
    <w:rsid w:val="00282CBB"/>
    <w:rsid w:val="002834E1"/>
    <w:rsid w:val="00285549"/>
    <w:rsid w:val="0028572D"/>
    <w:rsid w:val="00287922"/>
    <w:rsid w:val="00290995"/>
    <w:rsid w:val="00292CBA"/>
    <w:rsid w:val="0029356A"/>
    <w:rsid w:val="00293B04"/>
    <w:rsid w:val="00295CC7"/>
    <w:rsid w:val="0029622B"/>
    <w:rsid w:val="002A058C"/>
    <w:rsid w:val="002A0C73"/>
    <w:rsid w:val="002A11DE"/>
    <w:rsid w:val="002A15A9"/>
    <w:rsid w:val="002A1BFE"/>
    <w:rsid w:val="002A2850"/>
    <w:rsid w:val="002A2D7F"/>
    <w:rsid w:val="002A32CE"/>
    <w:rsid w:val="002A37FC"/>
    <w:rsid w:val="002A54FE"/>
    <w:rsid w:val="002A557C"/>
    <w:rsid w:val="002A5A93"/>
    <w:rsid w:val="002A5B23"/>
    <w:rsid w:val="002A64FB"/>
    <w:rsid w:val="002A66D7"/>
    <w:rsid w:val="002B00E5"/>
    <w:rsid w:val="002B0CE0"/>
    <w:rsid w:val="002B13D1"/>
    <w:rsid w:val="002B1F59"/>
    <w:rsid w:val="002B270D"/>
    <w:rsid w:val="002B341F"/>
    <w:rsid w:val="002B345B"/>
    <w:rsid w:val="002B5299"/>
    <w:rsid w:val="002B57AB"/>
    <w:rsid w:val="002B7E1A"/>
    <w:rsid w:val="002C0F0A"/>
    <w:rsid w:val="002C2BE4"/>
    <w:rsid w:val="002C2F54"/>
    <w:rsid w:val="002C43EF"/>
    <w:rsid w:val="002C53C8"/>
    <w:rsid w:val="002C5A1C"/>
    <w:rsid w:val="002C785E"/>
    <w:rsid w:val="002C7AF2"/>
    <w:rsid w:val="002D07CC"/>
    <w:rsid w:val="002D10AA"/>
    <w:rsid w:val="002D12C9"/>
    <w:rsid w:val="002D15B8"/>
    <w:rsid w:val="002D1683"/>
    <w:rsid w:val="002D1BA7"/>
    <w:rsid w:val="002D2582"/>
    <w:rsid w:val="002D4301"/>
    <w:rsid w:val="002D4980"/>
    <w:rsid w:val="002D5425"/>
    <w:rsid w:val="002D62CF"/>
    <w:rsid w:val="002D644C"/>
    <w:rsid w:val="002D67C0"/>
    <w:rsid w:val="002D68DB"/>
    <w:rsid w:val="002D6BCE"/>
    <w:rsid w:val="002D7F67"/>
    <w:rsid w:val="002E0D9B"/>
    <w:rsid w:val="002E1DF6"/>
    <w:rsid w:val="002E205B"/>
    <w:rsid w:val="002E29B0"/>
    <w:rsid w:val="002E4FBF"/>
    <w:rsid w:val="002E55B6"/>
    <w:rsid w:val="002E7D0B"/>
    <w:rsid w:val="002F0470"/>
    <w:rsid w:val="002F1322"/>
    <w:rsid w:val="002F1891"/>
    <w:rsid w:val="002F47DF"/>
    <w:rsid w:val="002F4E10"/>
    <w:rsid w:val="002F50B5"/>
    <w:rsid w:val="002F5305"/>
    <w:rsid w:val="002F675E"/>
    <w:rsid w:val="002F693F"/>
    <w:rsid w:val="002F69A9"/>
    <w:rsid w:val="002F707D"/>
    <w:rsid w:val="002F770A"/>
    <w:rsid w:val="003001BB"/>
    <w:rsid w:val="00301564"/>
    <w:rsid w:val="00301AD2"/>
    <w:rsid w:val="00302608"/>
    <w:rsid w:val="00302734"/>
    <w:rsid w:val="003028EC"/>
    <w:rsid w:val="00303338"/>
    <w:rsid w:val="0030405B"/>
    <w:rsid w:val="00304FC5"/>
    <w:rsid w:val="00305665"/>
    <w:rsid w:val="003056D0"/>
    <w:rsid w:val="00307BED"/>
    <w:rsid w:val="00307BF7"/>
    <w:rsid w:val="0031099D"/>
    <w:rsid w:val="00310B92"/>
    <w:rsid w:val="003114B6"/>
    <w:rsid w:val="0031391C"/>
    <w:rsid w:val="00313C97"/>
    <w:rsid w:val="00314435"/>
    <w:rsid w:val="00315D0F"/>
    <w:rsid w:val="0031655B"/>
    <w:rsid w:val="003203A5"/>
    <w:rsid w:val="00320D8C"/>
    <w:rsid w:val="00322D5F"/>
    <w:rsid w:val="003238B3"/>
    <w:rsid w:val="00323B40"/>
    <w:rsid w:val="003246F7"/>
    <w:rsid w:val="0032513A"/>
    <w:rsid w:val="003254CF"/>
    <w:rsid w:val="00326639"/>
    <w:rsid w:val="003269A6"/>
    <w:rsid w:val="00326A60"/>
    <w:rsid w:val="00330614"/>
    <w:rsid w:val="0033175F"/>
    <w:rsid w:val="003322C5"/>
    <w:rsid w:val="00332A18"/>
    <w:rsid w:val="00332B30"/>
    <w:rsid w:val="00333982"/>
    <w:rsid w:val="0033670D"/>
    <w:rsid w:val="00336AAD"/>
    <w:rsid w:val="00336BAF"/>
    <w:rsid w:val="0033747E"/>
    <w:rsid w:val="00337ABF"/>
    <w:rsid w:val="00337B87"/>
    <w:rsid w:val="003429CD"/>
    <w:rsid w:val="00342F93"/>
    <w:rsid w:val="00342FA7"/>
    <w:rsid w:val="00344A39"/>
    <w:rsid w:val="00344C0B"/>
    <w:rsid w:val="00344F7E"/>
    <w:rsid w:val="00346245"/>
    <w:rsid w:val="0034658D"/>
    <w:rsid w:val="00346944"/>
    <w:rsid w:val="00346B77"/>
    <w:rsid w:val="00346EAA"/>
    <w:rsid w:val="00347362"/>
    <w:rsid w:val="00347BE2"/>
    <w:rsid w:val="00350978"/>
    <w:rsid w:val="00350D99"/>
    <w:rsid w:val="003513DF"/>
    <w:rsid w:val="00351CCC"/>
    <w:rsid w:val="003528FB"/>
    <w:rsid w:val="00352D2A"/>
    <w:rsid w:val="00352EA5"/>
    <w:rsid w:val="0035478F"/>
    <w:rsid w:val="00355419"/>
    <w:rsid w:val="0035597D"/>
    <w:rsid w:val="00356912"/>
    <w:rsid w:val="003572D2"/>
    <w:rsid w:val="003573B4"/>
    <w:rsid w:val="00357A7F"/>
    <w:rsid w:val="003609F5"/>
    <w:rsid w:val="00360F54"/>
    <w:rsid w:val="003618CE"/>
    <w:rsid w:val="003623E0"/>
    <w:rsid w:val="003632CE"/>
    <w:rsid w:val="00363685"/>
    <w:rsid w:val="00366465"/>
    <w:rsid w:val="003666C7"/>
    <w:rsid w:val="003668AF"/>
    <w:rsid w:val="00366C1C"/>
    <w:rsid w:val="00367195"/>
    <w:rsid w:val="003700FF"/>
    <w:rsid w:val="00373A01"/>
    <w:rsid w:val="00373B75"/>
    <w:rsid w:val="00373E53"/>
    <w:rsid w:val="00374E7D"/>
    <w:rsid w:val="0037503E"/>
    <w:rsid w:val="00375112"/>
    <w:rsid w:val="00377C2A"/>
    <w:rsid w:val="00377D8F"/>
    <w:rsid w:val="00380910"/>
    <w:rsid w:val="003811C9"/>
    <w:rsid w:val="00382AD3"/>
    <w:rsid w:val="00382ED2"/>
    <w:rsid w:val="003834F8"/>
    <w:rsid w:val="00383AD6"/>
    <w:rsid w:val="00383F00"/>
    <w:rsid w:val="00384221"/>
    <w:rsid w:val="00384751"/>
    <w:rsid w:val="00385FC9"/>
    <w:rsid w:val="003863D3"/>
    <w:rsid w:val="00386829"/>
    <w:rsid w:val="00387C97"/>
    <w:rsid w:val="003900B7"/>
    <w:rsid w:val="00391739"/>
    <w:rsid w:val="00391B0A"/>
    <w:rsid w:val="003922C6"/>
    <w:rsid w:val="003923FA"/>
    <w:rsid w:val="00393178"/>
    <w:rsid w:val="0039499F"/>
    <w:rsid w:val="0039542B"/>
    <w:rsid w:val="00396B98"/>
    <w:rsid w:val="00397848"/>
    <w:rsid w:val="00397E03"/>
    <w:rsid w:val="003A0142"/>
    <w:rsid w:val="003A0B17"/>
    <w:rsid w:val="003A100B"/>
    <w:rsid w:val="003A1E0C"/>
    <w:rsid w:val="003A21B9"/>
    <w:rsid w:val="003A2C16"/>
    <w:rsid w:val="003A2D19"/>
    <w:rsid w:val="003A328C"/>
    <w:rsid w:val="003A357B"/>
    <w:rsid w:val="003A35A2"/>
    <w:rsid w:val="003A3BF2"/>
    <w:rsid w:val="003A4054"/>
    <w:rsid w:val="003A4C91"/>
    <w:rsid w:val="003A5486"/>
    <w:rsid w:val="003A639B"/>
    <w:rsid w:val="003A65EF"/>
    <w:rsid w:val="003A682A"/>
    <w:rsid w:val="003A69C7"/>
    <w:rsid w:val="003A6D07"/>
    <w:rsid w:val="003A719C"/>
    <w:rsid w:val="003A747E"/>
    <w:rsid w:val="003B0C3C"/>
    <w:rsid w:val="003B0E25"/>
    <w:rsid w:val="003B15C3"/>
    <w:rsid w:val="003B2491"/>
    <w:rsid w:val="003B2E1E"/>
    <w:rsid w:val="003B2EFE"/>
    <w:rsid w:val="003B2FB2"/>
    <w:rsid w:val="003B324A"/>
    <w:rsid w:val="003B448C"/>
    <w:rsid w:val="003B4C1F"/>
    <w:rsid w:val="003B4DF5"/>
    <w:rsid w:val="003B53E8"/>
    <w:rsid w:val="003B667E"/>
    <w:rsid w:val="003B684A"/>
    <w:rsid w:val="003B7431"/>
    <w:rsid w:val="003B7EDE"/>
    <w:rsid w:val="003C02A9"/>
    <w:rsid w:val="003C0840"/>
    <w:rsid w:val="003C0C1A"/>
    <w:rsid w:val="003C0EC9"/>
    <w:rsid w:val="003C18B2"/>
    <w:rsid w:val="003C1DB0"/>
    <w:rsid w:val="003C286D"/>
    <w:rsid w:val="003C2912"/>
    <w:rsid w:val="003C2B03"/>
    <w:rsid w:val="003C5509"/>
    <w:rsid w:val="003C6297"/>
    <w:rsid w:val="003C678C"/>
    <w:rsid w:val="003C71AB"/>
    <w:rsid w:val="003C71EC"/>
    <w:rsid w:val="003C7C19"/>
    <w:rsid w:val="003D0628"/>
    <w:rsid w:val="003D1A5D"/>
    <w:rsid w:val="003D2DE1"/>
    <w:rsid w:val="003D4271"/>
    <w:rsid w:val="003D4383"/>
    <w:rsid w:val="003D48DB"/>
    <w:rsid w:val="003D4A56"/>
    <w:rsid w:val="003D545C"/>
    <w:rsid w:val="003D5C8B"/>
    <w:rsid w:val="003D611D"/>
    <w:rsid w:val="003D61B4"/>
    <w:rsid w:val="003D63ED"/>
    <w:rsid w:val="003D79E6"/>
    <w:rsid w:val="003E0F0C"/>
    <w:rsid w:val="003E1805"/>
    <w:rsid w:val="003E23AF"/>
    <w:rsid w:val="003E35BF"/>
    <w:rsid w:val="003E3AE7"/>
    <w:rsid w:val="003E4140"/>
    <w:rsid w:val="003E425C"/>
    <w:rsid w:val="003E527B"/>
    <w:rsid w:val="003E5A80"/>
    <w:rsid w:val="003E63F9"/>
    <w:rsid w:val="003E6E22"/>
    <w:rsid w:val="003E7C61"/>
    <w:rsid w:val="003E7FEA"/>
    <w:rsid w:val="003F06E9"/>
    <w:rsid w:val="003F1011"/>
    <w:rsid w:val="003F2874"/>
    <w:rsid w:val="003F46CB"/>
    <w:rsid w:val="003F4B18"/>
    <w:rsid w:val="003F4FEA"/>
    <w:rsid w:val="003F54DA"/>
    <w:rsid w:val="003F593D"/>
    <w:rsid w:val="003F5DA0"/>
    <w:rsid w:val="003F783C"/>
    <w:rsid w:val="003F7DF0"/>
    <w:rsid w:val="0040078F"/>
    <w:rsid w:val="00400C07"/>
    <w:rsid w:val="0040116F"/>
    <w:rsid w:val="0040138C"/>
    <w:rsid w:val="00402D86"/>
    <w:rsid w:val="004039D9"/>
    <w:rsid w:val="00403C62"/>
    <w:rsid w:val="00403F34"/>
    <w:rsid w:val="00404632"/>
    <w:rsid w:val="00406070"/>
    <w:rsid w:val="00407227"/>
    <w:rsid w:val="00407C22"/>
    <w:rsid w:val="00410BCB"/>
    <w:rsid w:val="00411DA5"/>
    <w:rsid w:val="00412333"/>
    <w:rsid w:val="004134B7"/>
    <w:rsid w:val="00413F3D"/>
    <w:rsid w:val="004142A6"/>
    <w:rsid w:val="0041527D"/>
    <w:rsid w:val="004159B3"/>
    <w:rsid w:val="00415C0B"/>
    <w:rsid w:val="0041784A"/>
    <w:rsid w:val="00417884"/>
    <w:rsid w:val="00422719"/>
    <w:rsid w:val="00422BFA"/>
    <w:rsid w:val="004256EC"/>
    <w:rsid w:val="0042580A"/>
    <w:rsid w:val="00426132"/>
    <w:rsid w:val="00426652"/>
    <w:rsid w:val="00427774"/>
    <w:rsid w:val="00427AFF"/>
    <w:rsid w:val="004303C8"/>
    <w:rsid w:val="00430E5A"/>
    <w:rsid w:val="00430FDE"/>
    <w:rsid w:val="00431711"/>
    <w:rsid w:val="00433519"/>
    <w:rsid w:val="00433F99"/>
    <w:rsid w:val="0043417C"/>
    <w:rsid w:val="004346F3"/>
    <w:rsid w:val="0043675A"/>
    <w:rsid w:val="00436FED"/>
    <w:rsid w:val="0043711C"/>
    <w:rsid w:val="00441355"/>
    <w:rsid w:val="00444289"/>
    <w:rsid w:val="004444D2"/>
    <w:rsid w:val="00447B81"/>
    <w:rsid w:val="00450A0D"/>
    <w:rsid w:val="0045149F"/>
    <w:rsid w:val="004514EE"/>
    <w:rsid w:val="004515C4"/>
    <w:rsid w:val="00453F91"/>
    <w:rsid w:val="0045435E"/>
    <w:rsid w:val="0045520B"/>
    <w:rsid w:val="004552CC"/>
    <w:rsid w:val="0045639D"/>
    <w:rsid w:val="00457071"/>
    <w:rsid w:val="004576A0"/>
    <w:rsid w:val="00457778"/>
    <w:rsid w:val="00457A66"/>
    <w:rsid w:val="00457DF2"/>
    <w:rsid w:val="00460217"/>
    <w:rsid w:val="00460989"/>
    <w:rsid w:val="00461EE9"/>
    <w:rsid w:val="00461FD3"/>
    <w:rsid w:val="004620B3"/>
    <w:rsid w:val="004622E7"/>
    <w:rsid w:val="00462BD1"/>
    <w:rsid w:val="00464945"/>
    <w:rsid w:val="0046500A"/>
    <w:rsid w:val="004654B6"/>
    <w:rsid w:val="00465606"/>
    <w:rsid w:val="00465A97"/>
    <w:rsid w:val="0046686D"/>
    <w:rsid w:val="00466B9F"/>
    <w:rsid w:val="00467223"/>
    <w:rsid w:val="00467FBF"/>
    <w:rsid w:val="0047099F"/>
    <w:rsid w:val="00470E9B"/>
    <w:rsid w:val="004711AD"/>
    <w:rsid w:val="004716E3"/>
    <w:rsid w:val="004723E4"/>
    <w:rsid w:val="004723F1"/>
    <w:rsid w:val="0047254A"/>
    <w:rsid w:val="004728C8"/>
    <w:rsid w:val="0047297F"/>
    <w:rsid w:val="0047411D"/>
    <w:rsid w:val="00475643"/>
    <w:rsid w:val="00476509"/>
    <w:rsid w:val="00476998"/>
    <w:rsid w:val="004773C8"/>
    <w:rsid w:val="00477FF0"/>
    <w:rsid w:val="004800DF"/>
    <w:rsid w:val="0048071B"/>
    <w:rsid w:val="004807B3"/>
    <w:rsid w:val="00481279"/>
    <w:rsid w:val="00481A33"/>
    <w:rsid w:val="00481C30"/>
    <w:rsid w:val="00482903"/>
    <w:rsid w:val="0048304C"/>
    <w:rsid w:val="00483248"/>
    <w:rsid w:val="00483906"/>
    <w:rsid w:val="00483B92"/>
    <w:rsid w:val="00486300"/>
    <w:rsid w:val="00486604"/>
    <w:rsid w:val="00486EBE"/>
    <w:rsid w:val="0049026A"/>
    <w:rsid w:val="004909F3"/>
    <w:rsid w:val="0049137C"/>
    <w:rsid w:val="0049148B"/>
    <w:rsid w:val="00491538"/>
    <w:rsid w:val="00492172"/>
    <w:rsid w:val="00492E97"/>
    <w:rsid w:val="0049379B"/>
    <w:rsid w:val="00494874"/>
    <w:rsid w:val="00495A89"/>
    <w:rsid w:val="00496191"/>
    <w:rsid w:val="00496635"/>
    <w:rsid w:val="004967DF"/>
    <w:rsid w:val="00497A6D"/>
    <w:rsid w:val="004A07CD"/>
    <w:rsid w:val="004A0AA2"/>
    <w:rsid w:val="004A0DA4"/>
    <w:rsid w:val="004A1871"/>
    <w:rsid w:val="004A1CE4"/>
    <w:rsid w:val="004A2000"/>
    <w:rsid w:val="004A2919"/>
    <w:rsid w:val="004A3443"/>
    <w:rsid w:val="004A34A6"/>
    <w:rsid w:val="004A3780"/>
    <w:rsid w:val="004A3860"/>
    <w:rsid w:val="004A3A5E"/>
    <w:rsid w:val="004A4353"/>
    <w:rsid w:val="004A5845"/>
    <w:rsid w:val="004A65A1"/>
    <w:rsid w:val="004A71FD"/>
    <w:rsid w:val="004B0E25"/>
    <w:rsid w:val="004B1098"/>
    <w:rsid w:val="004B113E"/>
    <w:rsid w:val="004B3EE7"/>
    <w:rsid w:val="004B4F24"/>
    <w:rsid w:val="004B52B7"/>
    <w:rsid w:val="004B6769"/>
    <w:rsid w:val="004B6AA4"/>
    <w:rsid w:val="004B739B"/>
    <w:rsid w:val="004B7C9F"/>
    <w:rsid w:val="004C1169"/>
    <w:rsid w:val="004C224D"/>
    <w:rsid w:val="004C22CF"/>
    <w:rsid w:val="004C26DF"/>
    <w:rsid w:val="004C3A64"/>
    <w:rsid w:val="004C3D0E"/>
    <w:rsid w:val="004C3ED3"/>
    <w:rsid w:val="004C481A"/>
    <w:rsid w:val="004C539F"/>
    <w:rsid w:val="004C6C04"/>
    <w:rsid w:val="004C71F9"/>
    <w:rsid w:val="004C784C"/>
    <w:rsid w:val="004D08E9"/>
    <w:rsid w:val="004D1456"/>
    <w:rsid w:val="004D1885"/>
    <w:rsid w:val="004D1F56"/>
    <w:rsid w:val="004D36E3"/>
    <w:rsid w:val="004D3A02"/>
    <w:rsid w:val="004D4A5C"/>
    <w:rsid w:val="004D4E69"/>
    <w:rsid w:val="004D6712"/>
    <w:rsid w:val="004D73F6"/>
    <w:rsid w:val="004D7566"/>
    <w:rsid w:val="004D757F"/>
    <w:rsid w:val="004D774F"/>
    <w:rsid w:val="004E08C2"/>
    <w:rsid w:val="004E1984"/>
    <w:rsid w:val="004E1CF7"/>
    <w:rsid w:val="004E2302"/>
    <w:rsid w:val="004E27F6"/>
    <w:rsid w:val="004E2B28"/>
    <w:rsid w:val="004E3155"/>
    <w:rsid w:val="004E406A"/>
    <w:rsid w:val="004E57C4"/>
    <w:rsid w:val="004E5D8A"/>
    <w:rsid w:val="004E646E"/>
    <w:rsid w:val="004E7708"/>
    <w:rsid w:val="004E7AB3"/>
    <w:rsid w:val="004E7B4D"/>
    <w:rsid w:val="004F0807"/>
    <w:rsid w:val="004F1A72"/>
    <w:rsid w:val="004F356B"/>
    <w:rsid w:val="004F52D1"/>
    <w:rsid w:val="004F56BF"/>
    <w:rsid w:val="004F6935"/>
    <w:rsid w:val="004F6DC6"/>
    <w:rsid w:val="004F76A1"/>
    <w:rsid w:val="005002D4"/>
    <w:rsid w:val="00501222"/>
    <w:rsid w:val="00503C9B"/>
    <w:rsid w:val="005042C3"/>
    <w:rsid w:val="00504337"/>
    <w:rsid w:val="005063F9"/>
    <w:rsid w:val="00506849"/>
    <w:rsid w:val="005069B5"/>
    <w:rsid w:val="00506F47"/>
    <w:rsid w:val="005078B7"/>
    <w:rsid w:val="00510F65"/>
    <w:rsid w:val="0051190F"/>
    <w:rsid w:val="00512C28"/>
    <w:rsid w:val="00513E0E"/>
    <w:rsid w:val="0051473B"/>
    <w:rsid w:val="00514928"/>
    <w:rsid w:val="00514C75"/>
    <w:rsid w:val="00515144"/>
    <w:rsid w:val="005156A0"/>
    <w:rsid w:val="00515AB1"/>
    <w:rsid w:val="00515F1F"/>
    <w:rsid w:val="00516507"/>
    <w:rsid w:val="0052048C"/>
    <w:rsid w:val="00521396"/>
    <w:rsid w:val="005239E9"/>
    <w:rsid w:val="00523F78"/>
    <w:rsid w:val="00523FCE"/>
    <w:rsid w:val="00525552"/>
    <w:rsid w:val="0052606D"/>
    <w:rsid w:val="005260D4"/>
    <w:rsid w:val="00526213"/>
    <w:rsid w:val="00526626"/>
    <w:rsid w:val="00526DF0"/>
    <w:rsid w:val="00526DF6"/>
    <w:rsid w:val="005274FD"/>
    <w:rsid w:val="00527588"/>
    <w:rsid w:val="00527E51"/>
    <w:rsid w:val="00531823"/>
    <w:rsid w:val="005318C8"/>
    <w:rsid w:val="00532D54"/>
    <w:rsid w:val="005331EF"/>
    <w:rsid w:val="005332CD"/>
    <w:rsid w:val="00533642"/>
    <w:rsid w:val="00534A9B"/>
    <w:rsid w:val="00534D99"/>
    <w:rsid w:val="00535325"/>
    <w:rsid w:val="00535C43"/>
    <w:rsid w:val="00535D2F"/>
    <w:rsid w:val="00535DAD"/>
    <w:rsid w:val="00536F20"/>
    <w:rsid w:val="00537FB2"/>
    <w:rsid w:val="005400F1"/>
    <w:rsid w:val="00540AD3"/>
    <w:rsid w:val="0054202B"/>
    <w:rsid w:val="005436AC"/>
    <w:rsid w:val="0054401A"/>
    <w:rsid w:val="00544838"/>
    <w:rsid w:val="00546F46"/>
    <w:rsid w:val="0055059E"/>
    <w:rsid w:val="005508F3"/>
    <w:rsid w:val="00550C98"/>
    <w:rsid w:val="005528EB"/>
    <w:rsid w:val="00552BAE"/>
    <w:rsid w:val="00553669"/>
    <w:rsid w:val="005554AF"/>
    <w:rsid w:val="005556A2"/>
    <w:rsid w:val="00556CA4"/>
    <w:rsid w:val="0055732E"/>
    <w:rsid w:val="0056018D"/>
    <w:rsid w:val="00561B1A"/>
    <w:rsid w:val="0056302B"/>
    <w:rsid w:val="005639F0"/>
    <w:rsid w:val="00564234"/>
    <w:rsid w:val="00564401"/>
    <w:rsid w:val="005647F5"/>
    <w:rsid w:val="00564EF7"/>
    <w:rsid w:val="005659E5"/>
    <w:rsid w:val="00565A10"/>
    <w:rsid w:val="0056640D"/>
    <w:rsid w:val="00566DE0"/>
    <w:rsid w:val="00567D6A"/>
    <w:rsid w:val="005700D6"/>
    <w:rsid w:val="0057028C"/>
    <w:rsid w:val="0057059E"/>
    <w:rsid w:val="00572042"/>
    <w:rsid w:val="005720FA"/>
    <w:rsid w:val="00572D71"/>
    <w:rsid w:val="00575110"/>
    <w:rsid w:val="005752A3"/>
    <w:rsid w:val="00575DFD"/>
    <w:rsid w:val="00576059"/>
    <w:rsid w:val="00576771"/>
    <w:rsid w:val="00577251"/>
    <w:rsid w:val="00577BCC"/>
    <w:rsid w:val="00580A54"/>
    <w:rsid w:val="0058175E"/>
    <w:rsid w:val="00581C28"/>
    <w:rsid w:val="00582CB3"/>
    <w:rsid w:val="00585479"/>
    <w:rsid w:val="0058568C"/>
    <w:rsid w:val="005858E3"/>
    <w:rsid w:val="005859EC"/>
    <w:rsid w:val="00586B80"/>
    <w:rsid w:val="00586F45"/>
    <w:rsid w:val="00587A57"/>
    <w:rsid w:val="00587DA4"/>
    <w:rsid w:val="00587DE3"/>
    <w:rsid w:val="005908FF"/>
    <w:rsid w:val="00590CD6"/>
    <w:rsid w:val="0059282A"/>
    <w:rsid w:val="005934A1"/>
    <w:rsid w:val="00593702"/>
    <w:rsid w:val="0059428C"/>
    <w:rsid w:val="005944FF"/>
    <w:rsid w:val="00594FDC"/>
    <w:rsid w:val="00595159"/>
    <w:rsid w:val="00595627"/>
    <w:rsid w:val="005958D7"/>
    <w:rsid w:val="005962BF"/>
    <w:rsid w:val="0059720D"/>
    <w:rsid w:val="005A0FD5"/>
    <w:rsid w:val="005A116E"/>
    <w:rsid w:val="005A2976"/>
    <w:rsid w:val="005A2A58"/>
    <w:rsid w:val="005A367B"/>
    <w:rsid w:val="005A4A25"/>
    <w:rsid w:val="005A4C19"/>
    <w:rsid w:val="005A55C9"/>
    <w:rsid w:val="005A5B68"/>
    <w:rsid w:val="005A5F2D"/>
    <w:rsid w:val="005A6A11"/>
    <w:rsid w:val="005B03D2"/>
    <w:rsid w:val="005B0F8C"/>
    <w:rsid w:val="005B1E45"/>
    <w:rsid w:val="005B26EB"/>
    <w:rsid w:val="005B4945"/>
    <w:rsid w:val="005B54C2"/>
    <w:rsid w:val="005B5514"/>
    <w:rsid w:val="005B59E4"/>
    <w:rsid w:val="005B5E2F"/>
    <w:rsid w:val="005B6446"/>
    <w:rsid w:val="005B67CF"/>
    <w:rsid w:val="005B680B"/>
    <w:rsid w:val="005B7D3C"/>
    <w:rsid w:val="005C0E45"/>
    <w:rsid w:val="005C1A7B"/>
    <w:rsid w:val="005C1B43"/>
    <w:rsid w:val="005C1C78"/>
    <w:rsid w:val="005C20E7"/>
    <w:rsid w:val="005C3FA5"/>
    <w:rsid w:val="005C47D5"/>
    <w:rsid w:val="005C53A5"/>
    <w:rsid w:val="005C5E41"/>
    <w:rsid w:val="005C677B"/>
    <w:rsid w:val="005C6CE6"/>
    <w:rsid w:val="005C6E70"/>
    <w:rsid w:val="005C7249"/>
    <w:rsid w:val="005C7B31"/>
    <w:rsid w:val="005C7E1C"/>
    <w:rsid w:val="005C7FC6"/>
    <w:rsid w:val="005D21EE"/>
    <w:rsid w:val="005D22BB"/>
    <w:rsid w:val="005D2E25"/>
    <w:rsid w:val="005D2E89"/>
    <w:rsid w:val="005D3CFF"/>
    <w:rsid w:val="005D4DCC"/>
    <w:rsid w:val="005D5C5C"/>
    <w:rsid w:val="005D614E"/>
    <w:rsid w:val="005D6803"/>
    <w:rsid w:val="005E0083"/>
    <w:rsid w:val="005E0A08"/>
    <w:rsid w:val="005E0C48"/>
    <w:rsid w:val="005E0EC6"/>
    <w:rsid w:val="005E164C"/>
    <w:rsid w:val="005E3119"/>
    <w:rsid w:val="005E46A9"/>
    <w:rsid w:val="005E46FC"/>
    <w:rsid w:val="005E4790"/>
    <w:rsid w:val="005E4839"/>
    <w:rsid w:val="005E499B"/>
    <w:rsid w:val="005E5D04"/>
    <w:rsid w:val="005E5F39"/>
    <w:rsid w:val="005E6238"/>
    <w:rsid w:val="005E6590"/>
    <w:rsid w:val="005E7A6E"/>
    <w:rsid w:val="005E7D54"/>
    <w:rsid w:val="005E7FD2"/>
    <w:rsid w:val="005F0258"/>
    <w:rsid w:val="005F098C"/>
    <w:rsid w:val="005F0D07"/>
    <w:rsid w:val="005F119B"/>
    <w:rsid w:val="005F14E8"/>
    <w:rsid w:val="005F1645"/>
    <w:rsid w:val="005F1943"/>
    <w:rsid w:val="005F1F0F"/>
    <w:rsid w:val="005F2B5C"/>
    <w:rsid w:val="005F2FE3"/>
    <w:rsid w:val="005F4123"/>
    <w:rsid w:val="005F4149"/>
    <w:rsid w:val="005F423C"/>
    <w:rsid w:val="005F4252"/>
    <w:rsid w:val="005F4492"/>
    <w:rsid w:val="005F5191"/>
    <w:rsid w:val="005F558E"/>
    <w:rsid w:val="005F5A75"/>
    <w:rsid w:val="005F6157"/>
    <w:rsid w:val="005F6F17"/>
    <w:rsid w:val="005F72F6"/>
    <w:rsid w:val="005F73D5"/>
    <w:rsid w:val="005F795F"/>
    <w:rsid w:val="005F7B9A"/>
    <w:rsid w:val="005F7E3F"/>
    <w:rsid w:val="00600068"/>
    <w:rsid w:val="006002AD"/>
    <w:rsid w:val="00600B4D"/>
    <w:rsid w:val="00600B52"/>
    <w:rsid w:val="00600C8B"/>
    <w:rsid w:val="00602A44"/>
    <w:rsid w:val="00602B31"/>
    <w:rsid w:val="00602FD5"/>
    <w:rsid w:val="00603171"/>
    <w:rsid w:val="006042C8"/>
    <w:rsid w:val="00605948"/>
    <w:rsid w:val="00606B3F"/>
    <w:rsid w:val="00606F5B"/>
    <w:rsid w:val="006078CE"/>
    <w:rsid w:val="006102DF"/>
    <w:rsid w:val="00612B3A"/>
    <w:rsid w:val="0061331F"/>
    <w:rsid w:val="00613545"/>
    <w:rsid w:val="006136C4"/>
    <w:rsid w:val="00613D8A"/>
    <w:rsid w:val="006145CD"/>
    <w:rsid w:val="0061577C"/>
    <w:rsid w:val="00615C90"/>
    <w:rsid w:val="006175D1"/>
    <w:rsid w:val="006175D8"/>
    <w:rsid w:val="006179B9"/>
    <w:rsid w:val="00617A92"/>
    <w:rsid w:val="00620C6F"/>
    <w:rsid w:val="006233FC"/>
    <w:rsid w:val="0062355B"/>
    <w:rsid w:val="00623817"/>
    <w:rsid w:val="00623968"/>
    <w:rsid w:val="00623D73"/>
    <w:rsid w:val="00624019"/>
    <w:rsid w:val="006247AA"/>
    <w:rsid w:val="00624BF7"/>
    <w:rsid w:val="00624C9C"/>
    <w:rsid w:val="00624DD3"/>
    <w:rsid w:val="0062547A"/>
    <w:rsid w:val="00625F64"/>
    <w:rsid w:val="006267C5"/>
    <w:rsid w:val="006269F0"/>
    <w:rsid w:val="006304C8"/>
    <w:rsid w:val="006314B3"/>
    <w:rsid w:val="00631525"/>
    <w:rsid w:val="00631577"/>
    <w:rsid w:val="00633AA5"/>
    <w:rsid w:val="00633C1E"/>
    <w:rsid w:val="006351A4"/>
    <w:rsid w:val="00635629"/>
    <w:rsid w:val="00635F0E"/>
    <w:rsid w:val="00636219"/>
    <w:rsid w:val="00636CC2"/>
    <w:rsid w:val="00636ECB"/>
    <w:rsid w:val="00637909"/>
    <w:rsid w:val="00637AA5"/>
    <w:rsid w:val="00640634"/>
    <w:rsid w:val="00640B8C"/>
    <w:rsid w:val="00641DBC"/>
    <w:rsid w:val="00642EF2"/>
    <w:rsid w:val="0064345D"/>
    <w:rsid w:val="00644F00"/>
    <w:rsid w:val="006451DF"/>
    <w:rsid w:val="00645FD5"/>
    <w:rsid w:val="0064646D"/>
    <w:rsid w:val="0064723A"/>
    <w:rsid w:val="00647F3D"/>
    <w:rsid w:val="00650189"/>
    <w:rsid w:val="006504A4"/>
    <w:rsid w:val="006506D3"/>
    <w:rsid w:val="006511E5"/>
    <w:rsid w:val="006513DA"/>
    <w:rsid w:val="00651AD9"/>
    <w:rsid w:val="00651BF5"/>
    <w:rsid w:val="00652809"/>
    <w:rsid w:val="0065289C"/>
    <w:rsid w:val="006550FF"/>
    <w:rsid w:val="00655100"/>
    <w:rsid w:val="0065560B"/>
    <w:rsid w:val="00655AB8"/>
    <w:rsid w:val="00656951"/>
    <w:rsid w:val="00661DF6"/>
    <w:rsid w:val="00663F2F"/>
    <w:rsid w:val="0066400E"/>
    <w:rsid w:val="006643AA"/>
    <w:rsid w:val="006644CF"/>
    <w:rsid w:val="00665150"/>
    <w:rsid w:val="006654D8"/>
    <w:rsid w:val="00665CD6"/>
    <w:rsid w:val="006667F3"/>
    <w:rsid w:val="00667623"/>
    <w:rsid w:val="0067024D"/>
    <w:rsid w:val="00671706"/>
    <w:rsid w:val="00671DBA"/>
    <w:rsid w:val="00672A26"/>
    <w:rsid w:val="00673283"/>
    <w:rsid w:val="0067342C"/>
    <w:rsid w:val="0067363C"/>
    <w:rsid w:val="00673AE5"/>
    <w:rsid w:val="0067406C"/>
    <w:rsid w:val="00674FFF"/>
    <w:rsid w:val="00675474"/>
    <w:rsid w:val="00675972"/>
    <w:rsid w:val="00675CB9"/>
    <w:rsid w:val="00676CF9"/>
    <w:rsid w:val="00677192"/>
    <w:rsid w:val="006771FB"/>
    <w:rsid w:val="00677C79"/>
    <w:rsid w:val="0068011A"/>
    <w:rsid w:val="00680F7C"/>
    <w:rsid w:val="00681007"/>
    <w:rsid w:val="00682338"/>
    <w:rsid w:val="00682CFB"/>
    <w:rsid w:val="00682D6D"/>
    <w:rsid w:val="0068500C"/>
    <w:rsid w:val="006851A9"/>
    <w:rsid w:val="006857E5"/>
    <w:rsid w:val="00685E8C"/>
    <w:rsid w:val="00687004"/>
    <w:rsid w:val="006871F3"/>
    <w:rsid w:val="0069143B"/>
    <w:rsid w:val="00691AB5"/>
    <w:rsid w:val="00691C01"/>
    <w:rsid w:val="00693235"/>
    <w:rsid w:val="006934CF"/>
    <w:rsid w:val="006960A3"/>
    <w:rsid w:val="00696B7F"/>
    <w:rsid w:val="00696D22"/>
    <w:rsid w:val="006A0607"/>
    <w:rsid w:val="006A163A"/>
    <w:rsid w:val="006A1E40"/>
    <w:rsid w:val="006A43F3"/>
    <w:rsid w:val="006A4E1A"/>
    <w:rsid w:val="006A50CA"/>
    <w:rsid w:val="006A5651"/>
    <w:rsid w:val="006A672F"/>
    <w:rsid w:val="006A67B3"/>
    <w:rsid w:val="006A67C7"/>
    <w:rsid w:val="006A6DE4"/>
    <w:rsid w:val="006A766A"/>
    <w:rsid w:val="006A792E"/>
    <w:rsid w:val="006A7F72"/>
    <w:rsid w:val="006B0376"/>
    <w:rsid w:val="006B15AF"/>
    <w:rsid w:val="006B47F5"/>
    <w:rsid w:val="006B65E3"/>
    <w:rsid w:val="006B678E"/>
    <w:rsid w:val="006B6E14"/>
    <w:rsid w:val="006B75F0"/>
    <w:rsid w:val="006B75F9"/>
    <w:rsid w:val="006C1ECD"/>
    <w:rsid w:val="006C3215"/>
    <w:rsid w:val="006C4027"/>
    <w:rsid w:val="006C410F"/>
    <w:rsid w:val="006C57B5"/>
    <w:rsid w:val="006C5916"/>
    <w:rsid w:val="006C67DA"/>
    <w:rsid w:val="006C76FE"/>
    <w:rsid w:val="006D0E46"/>
    <w:rsid w:val="006D118A"/>
    <w:rsid w:val="006D12D1"/>
    <w:rsid w:val="006D1E61"/>
    <w:rsid w:val="006D2ACC"/>
    <w:rsid w:val="006D37F5"/>
    <w:rsid w:val="006D4502"/>
    <w:rsid w:val="006D5147"/>
    <w:rsid w:val="006D515B"/>
    <w:rsid w:val="006D5AA9"/>
    <w:rsid w:val="006D5EE8"/>
    <w:rsid w:val="006D5FB6"/>
    <w:rsid w:val="006D6614"/>
    <w:rsid w:val="006D6855"/>
    <w:rsid w:val="006D6AA4"/>
    <w:rsid w:val="006D6DB7"/>
    <w:rsid w:val="006D70A3"/>
    <w:rsid w:val="006D7B7F"/>
    <w:rsid w:val="006E08D1"/>
    <w:rsid w:val="006E104C"/>
    <w:rsid w:val="006E1DEA"/>
    <w:rsid w:val="006E2089"/>
    <w:rsid w:val="006E3790"/>
    <w:rsid w:val="006E5961"/>
    <w:rsid w:val="006E74BF"/>
    <w:rsid w:val="006F1729"/>
    <w:rsid w:val="006F2018"/>
    <w:rsid w:val="006F2B13"/>
    <w:rsid w:val="006F3C5E"/>
    <w:rsid w:val="006F445C"/>
    <w:rsid w:val="006F5232"/>
    <w:rsid w:val="006F58FD"/>
    <w:rsid w:val="006F78E3"/>
    <w:rsid w:val="00700B8C"/>
    <w:rsid w:val="0070145D"/>
    <w:rsid w:val="007017BA"/>
    <w:rsid w:val="007019A3"/>
    <w:rsid w:val="007028CA"/>
    <w:rsid w:val="00702E2D"/>
    <w:rsid w:val="007032DB"/>
    <w:rsid w:val="00703E98"/>
    <w:rsid w:val="00703ED1"/>
    <w:rsid w:val="007055DB"/>
    <w:rsid w:val="007059FA"/>
    <w:rsid w:val="0070664F"/>
    <w:rsid w:val="00706BD9"/>
    <w:rsid w:val="00706DF7"/>
    <w:rsid w:val="00706FD7"/>
    <w:rsid w:val="0070738A"/>
    <w:rsid w:val="0071039C"/>
    <w:rsid w:val="0071136E"/>
    <w:rsid w:val="00711D7D"/>
    <w:rsid w:val="00712274"/>
    <w:rsid w:val="007123A2"/>
    <w:rsid w:val="00712F02"/>
    <w:rsid w:val="00712FBB"/>
    <w:rsid w:val="007131D1"/>
    <w:rsid w:val="00713B49"/>
    <w:rsid w:val="00713F4B"/>
    <w:rsid w:val="007140D0"/>
    <w:rsid w:val="00714313"/>
    <w:rsid w:val="007144B2"/>
    <w:rsid w:val="00714C62"/>
    <w:rsid w:val="00715EA0"/>
    <w:rsid w:val="00716DF1"/>
    <w:rsid w:val="00716EFD"/>
    <w:rsid w:val="00717022"/>
    <w:rsid w:val="007176A7"/>
    <w:rsid w:val="00717FCC"/>
    <w:rsid w:val="0072086B"/>
    <w:rsid w:val="007208EE"/>
    <w:rsid w:val="00722CF7"/>
    <w:rsid w:val="007234C6"/>
    <w:rsid w:val="0072472D"/>
    <w:rsid w:val="00724BB5"/>
    <w:rsid w:val="00724E3B"/>
    <w:rsid w:val="007251CE"/>
    <w:rsid w:val="0072567B"/>
    <w:rsid w:val="00725F9A"/>
    <w:rsid w:val="00726023"/>
    <w:rsid w:val="00726C5A"/>
    <w:rsid w:val="0072748D"/>
    <w:rsid w:val="007276C0"/>
    <w:rsid w:val="007300ED"/>
    <w:rsid w:val="0073133A"/>
    <w:rsid w:val="007316B1"/>
    <w:rsid w:val="0073195F"/>
    <w:rsid w:val="007326A3"/>
    <w:rsid w:val="007335C7"/>
    <w:rsid w:val="007346A8"/>
    <w:rsid w:val="00735122"/>
    <w:rsid w:val="00735E29"/>
    <w:rsid w:val="0073612C"/>
    <w:rsid w:val="00740D22"/>
    <w:rsid w:val="00741277"/>
    <w:rsid w:val="00741AF6"/>
    <w:rsid w:val="0074282E"/>
    <w:rsid w:val="00742A0B"/>
    <w:rsid w:val="00742AE4"/>
    <w:rsid w:val="00743746"/>
    <w:rsid w:val="007450A5"/>
    <w:rsid w:val="00745201"/>
    <w:rsid w:val="00745D72"/>
    <w:rsid w:val="00747989"/>
    <w:rsid w:val="00747A9E"/>
    <w:rsid w:val="007505E4"/>
    <w:rsid w:val="00751154"/>
    <w:rsid w:val="0075119F"/>
    <w:rsid w:val="00752E35"/>
    <w:rsid w:val="00753142"/>
    <w:rsid w:val="0075341D"/>
    <w:rsid w:val="007536AC"/>
    <w:rsid w:val="007545AF"/>
    <w:rsid w:val="00754AB0"/>
    <w:rsid w:val="00754E7A"/>
    <w:rsid w:val="00756163"/>
    <w:rsid w:val="007562AB"/>
    <w:rsid w:val="00756CC1"/>
    <w:rsid w:val="00757C33"/>
    <w:rsid w:val="00760DC3"/>
    <w:rsid w:val="00761500"/>
    <w:rsid w:val="0076150B"/>
    <w:rsid w:val="00762384"/>
    <w:rsid w:val="00763512"/>
    <w:rsid w:val="00763E1D"/>
    <w:rsid w:val="00763F8F"/>
    <w:rsid w:val="0076414B"/>
    <w:rsid w:val="0076580F"/>
    <w:rsid w:val="0076625C"/>
    <w:rsid w:val="00767876"/>
    <w:rsid w:val="00772927"/>
    <w:rsid w:val="00774A7E"/>
    <w:rsid w:val="00774F54"/>
    <w:rsid w:val="00775125"/>
    <w:rsid w:val="00775922"/>
    <w:rsid w:val="007764BB"/>
    <w:rsid w:val="007774F5"/>
    <w:rsid w:val="00780A8F"/>
    <w:rsid w:val="00781272"/>
    <w:rsid w:val="0078156E"/>
    <w:rsid w:val="00781798"/>
    <w:rsid w:val="0078194D"/>
    <w:rsid w:val="00782185"/>
    <w:rsid w:val="00782570"/>
    <w:rsid w:val="0078341E"/>
    <w:rsid w:val="0078474F"/>
    <w:rsid w:val="007847E8"/>
    <w:rsid w:val="007859EF"/>
    <w:rsid w:val="007867AE"/>
    <w:rsid w:val="007872B0"/>
    <w:rsid w:val="007912ED"/>
    <w:rsid w:val="00791435"/>
    <w:rsid w:val="007918CC"/>
    <w:rsid w:val="00791CFC"/>
    <w:rsid w:val="00791E55"/>
    <w:rsid w:val="007921F6"/>
    <w:rsid w:val="0079282A"/>
    <w:rsid w:val="0079358C"/>
    <w:rsid w:val="00793F74"/>
    <w:rsid w:val="00794758"/>
    <w:rsid w:val="007947B1"/>
    <w:rsid w:val="00794B07"/>
    <w:rsid w:val="00794C45"/>
    <w:rsid w:val="00794E93"/>
    <w:rsid w:val="00795F3D"/>
    <w:rsid w:val="00795FB4"/>
    <w:rsid w:val="0079797C"/>
    <w:rsid w:val="007A0682"/>
    <w:rsid w:val="007A0A11"/>
    <w:rsid w:val="007A0A24"/>
    <w:rsid w:val="007A0C8F"/>
    <w:rsid w:val="007A1091"/>
    <w:rsid w:val="007A1D56"/>
    <w:rsid w:val="007A20E7"/>
    <w:rsid w:val="007A25FD"/>
    <w:rsid w:val="007A3D38"/>
    <w:rsid w:val="007A4E35"/>
    <w:rsid w:val="007A548D"/>
    <w:rsid w:val="007A5FFE"/>
    <w:rsid w:val="007A7189"/>
    <w:rsid w:val="007A727B"/>
    <w:rsid w:val="007A7938"/>
    <w:rsid w:val="007A7B64"/>
    <w:rsid w:val="007A7B88"/>
    <w:rsid w:val="007A7E23"/>
    <w:rsid w:val="007B021F"/>
    <w:rsid w:val="007B0726"/>
    <w:rsid w:val="007B283A"/>
    <w:rsid w:val="007B29FF"/>
    <w:rsid w:val="007B357D"/>
    <w:rsid w:val="007B41AC"/>
    <w:rsid w:val="007B43A6"/>
    <w:rsid w:val="007B4633"/>
    <w:rsid w:val="007B4658"/>
    <w:rsid w:val="007B4BC4"/>
    <w:rsid w:val="007B4E31"/>
    <w:rsid w:val="007B5A48"/>
    <w:rsid w:val="007B6CDF"/>
    <w:rsid w:val="007B6E2B"/>
    <w:rsid w:val="007B719A"/>
    <w:rsid w:val="007C2841"/>
    <w:rsid w:val="007C2A34"/>
    <w:rsid w:val="007C3054"/>
    <w:rsid w:val="007C3386"/>
    <w:rsid w:val="007C34E2"/>
    <w:rsid w:val="007C42B5"/>
    <w:rsid w:val="007C45D9"/>
    <w:rsid w:val="007C5ADD"/>
    <w:rsid w:val="007C5BED"/>
    <w:rsid w:val="007C5C5C"/>
    <w:rsid w:val="007C60E1"/>
    <w:rsid w:val="007C7AEF"/>
    <w:rsid w:val="007D05A4"/>
    <w:rsid w:val="007D0917"/>
    <w:rsid w:val="007D1C75"/>
    <w:rsid w:val="007D4117"/>
    <w:rsid w:val="007D4220"/>
    <w:rsid w:val="007D4B94"/>
    <w:rsid w:val="007D54AC"/>
    <w:rsid w:val="007D56F9"/>
    <w:rsid w:val="007D7424"/>
    <w:rsid w:val="007E173B"/>
    <w:rsid w:val="007E18FD"/>
    <w:rsid w:val="007E244B"/>
    <w:rsid w:val="007E2FB2"/>
    <w:rsid w:val="007E31CC"/>
    <w:rsid w:val="007E36AD"/>
    <w:rsid w:val="007E3D4E"/>
    <w:rsid w:val="007E56CB"/>
    <w:rsid w:val="007E5708"/>
    <w:rsid w:val="007E578A"/>
    <w:rsid w:val="007E5DF2"/>
    <w:rsid w:val="007E647A"/>
    <w:rsid w:val="007E7255"/>
    <w:rsid w:val="007E76C9"/>
    <w:rsid w:val="007F002D"/>
    <w:rsid w:val="007F19AE"/>
    <w:rsid w:val="007F1BC4"/>
    <w:rsid w:val="007F1D59"/>
    <w:rsid w:val="007F1D92"/>
    <w:rsid w:val="007F25B0"/>
    <w:rsid w:val="007F2EA5"/>
    <w:rsid w:val="007F4287"/>
    <w:rsid w:val="007F4A5C"/>
    <w:rsid w:val="007F4D4C"/>
    <w:rsid w:val="007F4DA3"/>
    <w:rsid w:val="007F537B"/>
    <w:rsid w:val="007F686B"/>
    <w:rsid w:val="007F7256"/>
    <w:rsid w:val="007F7BC8"/>
    <w:rsid w:val="00801D89"/>
    <w:rsid w:val="008027FD"/>
    <w:rsid w:val="00803069"/>
    <w:rsid w:val="0080549B"/>
    <w:rsid w:val="00805A35"/>
    <w:rsid w:val="008063A7"/>
    <w:rsid w:val="00806DA4"/>
    <w:rsid w:val="00807145"/>
    <w:rsid w:val="00807CF5"/>
    <w:rsid w:val="008107D7"/>
    <w:rsid w:val="00810CC9"/>
    <w:rsid w:val="008110A7"/>
    <w:rsid w:val="0081195C"/>
    <w:rsid w:val="00811E5B"/>
    <w:rsid w:val="00812350"/>
    <w:rsid w:val="00813540"/>
    <w:rsid w:val="00813A5F"/>
    <w:rsid w:val="00813EB1"/>
    <w:rsid w:val="00814C77"/>
    <w:rsid w:val="00815768"/>
    <w:rsid w:val="00816DC2"/>
    <w:rsid w:val="008209D6"/>
    <w:rsid w:val="00821A81"/>
    <w:rsid w:val="00821F4E"/>
    <w:rsid w:val="00824F0A"/>
    <w:rsid w:val="00825452"/>
    <w:rsid w:val="0082670F"/>
    <w:rsid w:val="00826AA3"/>
    <w:rsid w:val="00826D93"/>
    <w:rsid w:val="00827036"/>
    <w:rsid w:val="00827913"/>
    <w:rsid w:val="00827F4E"/>
    <w:rsid w:val="00830BC7"/>
    <w:rsid w:val="00831AD8"/>
    <w:rsid w:val="008325C8"/>
    <w:rsid w:val="00833AEA"/>
    <w:rsid w:val="008340A6"/>
    <w:rsid w:val="00834790"/>
    <w:rsid w:val="00834D8D"/>
    <w:rsid w:val="0083597A"/>
    <w:rsid w:val="00837037"/>
    <w:rsid w:val="0083719B"/>
    <w:rsid w:val="008374A9"/>
    <w:rsid w:val="0083775A"/>
    <w:rsid w:val="00837892"/>
    <w:rsid w:val="008419D7"/>
    <w:rsid w:val="00841F44"/>
    <w:rsid w:val="008427A1"/>
    <w:rsid w:val="00843C17"/>
    <w:rsid w:val="0084632D"/>
    <w:rsid w:val="00846B93"/>
    <w:rsid w:val="00847B2C"/>
    <w:rsid w:val="00847BC8"/>
    <w:rsid w:val="00847C40"/>
    <w:rsid w:val="008500A7"/>
    <w:rsid w:val="0085024C"/>
    <w:rsid w:val="008508AD"/>
    <w:rsid w:val="00852AED"/>
    <w:rsid w:val="00852B6B"/>
    <w:rsid w:val="00852EF0"/>
    <w:rsid w:val="00853C1F"/>
    <w:rsid w:val="00853DD0"/>
    <w:rsid w:val="008553E3"/>
    <w:rsid w:val="0085565D"/>
    <w:rsid w:val="008559C8"/>
    <w:rsid w:val="00855B31"/>
    <w:rsid w:val="00855BCF"/>
    <w:rsid w:val="00856BA7"/>
    <w:rsid w:val="00857A26"/>
    <w:rsid w:val="00857A6B"/>
    <w:rsid w:val="00857D57"/>
    <w:rsid w:val="00860AFB"/>
    <w:rsid w:val="00860B3A"/>
    <w:rsid w:val="00862FD6"/>
    <w:rsid w:val="00863348"/>
    <w:rsid w:val="00863F0D"/>
    <w:rsid w:val="008657B5"/>
    <w:rsid w:val="00867095"/>
    <w:rsid w:val="0086751F"/>
    <w:rsid w:val="00867AEE"/>
    <w:rsid w:val="00867D2F"/>
    <w:rsid w:val="00870811"/>
    <w:rsid w:val="008710B7"/>
    <w:rsid w:val="008729EF"/>
    <w:rsid w:val="00872A6E"/>
    <w:rsid w:val="00872C1F"/>
    <w:rsid w:val="00872ED1"/>
    <w:rsid w:val="00874821"/>
    <w:rsid w:val="00874D0A"/>
    <w:rsid w:val="008764A1"/>
    <w:rsid w:val="008764F4"/>
    <w:rsid w:val="00876C5B"/>
    <w:rsid w:val="00877186"/>
    <w:rsid w:val="008777FA"/>
    <w:rsid w:val="00877F51"/>
    <w:rsid w:val="0088048A"/>
    <w:rsid w:val="00880CD8"/>
    <w:rsid w:val="008811B4"/>
    <w:rsid w:val="00883303"/>
    <w:rsid w:val="00883862"/>
    <w:rsid w:val="00883B08"/>
    <w:rsid w:val="008841B2"/>
    <w:rsid w:val="00884CE6"/>
    <w:rsid w:val="008860BD"/>
    <w:rsid w:val="00886E02"/>
    <w:rsid w:val="008912ED"/>
    <w:rsid w:val="00892489"/>
    <w:rsid w:val="00892BF8"/>
    <w:rsid w:val="00892DAB"/>
    <w:rsid w:val="00893341"/>
    <w:rsid w:val="00893707"/>
    <w:rsid w:val="00895BBA"/>
    <w:rsid w:val="008A1486"/>
    <w:rsid w:val="008A1B9A"/>
    <w:rsid w:val="008A1BCC"/>
    <w:rsid w:val="008A353B"/>
    <w:rsid w:val="008A4BDD"/>
    <w:rsid w:val="008A4C30"/>
    <w:rsid w:val="008A4D4F"/>
    <w:rsid w:val="008A4F06"/>
    <w:rsid w:val="008A53B1"/>
    <w:rsid w:val="008A59C0"/>
    <w:rsid w:val="008A5D1F"/>
    <w:rsid w:val="008A5F00"/>
    <w:rsid w:val="008A60DE"/>
    <w:rsid w:val="008A741F"/>
    <w:rsid w:val="008A7702"/>
    <w:rsid w:val="008A7E15"/>
    <w:rsid w:val="008B03A5"/>
    <w:rsid w:val="008B0BCB"/>
    <w:rsid w:val="008B1546"/>
    <w:rsid w:val="008B43F6"/>
    <w:rsid w:val="008B4CC7"/>
    <w:rsid w:val="008B4DB2"/>
    <w:rsid w:val="008B6534"/>
    <w:rsid w:val="008B7688"/>
    <w:rsid w:val="008B7B44"/>
    <w:rsid w:val="008C37BA"/>
    <w:rsid w:val="008C383D"/>
    <w:rsid w:val="008C4C5D"/>
    <w:rsid w:val="008C4DF3"/>
    <w:rsid w:val="008C5C14"/>
    <w:rsid w:val="008C68E0"/>
    <w:rsid w:val="008C7C6F"/>
    <w:rsid w:val="008D0D38"/>
    <w:rsid w:val="008D1B30"/>
    <w:rsid w:val="008D28CB"/>
    <w:rsid w:val="008D28FC"/>
    <w:rsid w:val="008D350D"/>
    <w:rsid w:val="008D37D3"/>
    <w:rsid w:val="008D3FBF"/>
    <w:rsid w:val="008D48D2"/>
    <w:rsid w:val="008D4C18"/>
    <w:rsid w:val="008D5449"/>
    <w:rsid w:val="008D58AA"/>
    <w:rsid w:val="008D5D3C"/>
    <w:rsid w:val="008D6B5B"/>
    <w:rsid w:val="008D7BC4"/>
    <w:rsid w:val="008E0B5A"/>
    <w:rsid w:val="008E1AAF"/>
    <w:rsid w:val="008E47CA"/>
    <w:rsid w:val="008E4925"/>
    <w:rsid w:val="008E49C8"/>
    <w:rsid w:val="008E549D"/>
    <w:rsid w:val="008E5E2D"/>
    <w:rsid w:val="008E5E7E"/>
    <w:rsid w:val="008E61F1"/>
    <w:rsid w:val="008E6FA7"/>
    <w:rsid w:val="008E715F"/>
    <w:rsid w:val="008F0D8A"/>
    <w:rsid w:val="008F1AA5"/>
    <w:rsid w:val="008F2292"/>
    <w:rsid w:val="008F3316"/>
    <w:rsid w:val="008F4C68"/>
    <w:rsid w:val="008F53FA"/>
    <w:rsid w:val="008F6E40"/>
    <w:rsid w:val="008F79A7"/>
    <w:rsid w:val="008F7E7F"/>
    <w:rsid w:val="00900A7F"/>
    <w:rsid w:val="00900BDC"/>
    <w:rsid w:val="00902146"/>
    <w:rsid w:val="009044AC"/>
    <w:rsid w:val="00904AC6"/>
    <w:rsid w:val="00905040"/>
    <w:rsid w:val="00905FD4"/>
    <w:rsid w:val="00910854"/>
    <w:rsid w:val="00911DDA"/>
    <w:rsid w:val="00911F57"/>
    <w:rsid w:val="00911FDB"/>
    <w:rsid w:val="009125E6"/>
    <w:rsid w:val="00912EB2"/>
    <w:rsid w:val="0091331D"/>
    <w:rsid w:val="00913DAB"/>
    <w:rsid w:val="00914090"/>
    <w:rsid w:val="0091410F"/>
    <w:rsid w:val="00915DFB"/>
    <w:rsid w:val="0091786D"/>
    <w:rsid w:val="00917F6D"/>
    <w:rsid w:val="00917F8E"/>
    <w:rsid w:val="00920288"/>
    <w:rsid w:val="00921749"/>
    <w:rsid w:val="009218CF"/>
    <w:rsid w:val="009231F1"/>
    <w:rsid w:val="00923E12"/>
    <w:rsid w:val="00925155"/>
    <w:rsid w:val="00925511"/>
    <w:rsid w:val="00926273"/>
    <w:rsid w:val="00926CAD"/>
    <w:rsid w:val="009307AB"/>
    <w:rsid w:val="00930E79"/>
    <w:rsid w:val="009315F2"/>
    <w:rsid w:val="009317F9"/>
    <w:rsid w:val="00933516"/>
    <w:rsid w:val="00933B1B"/>
    <w:rsid w:val="0093401F"/>
    <w:rsid w:val="0093595D"/>
    <w:rsid w:val="00936780"/>
    <w:rsid w:val="00936CD2"/>
    <w:rsid w:val="009371A3"/>
    <w:rsid w:val="009378AE"/>
    <w:rsid w:val="00937A4D"/>
    <w:rsid w:val="00937DC0"/>
    <w:rsid w:val="00937DF2"/>
    <w:rsid w:val="00937EE4"/>
    <w:rsid w:val="00940166"/>
    <w:rsid w:val="00940813"/>
    <w:rsid w:val="00941261"/>
    <w:rsid w:val="00942AF4"/>
    <w:rsid w:val="00942CA0"/>
    <w:rsid w:val="00944979"/>
    <w:rsid w:val="00944E1D"/>
    <w:rsid w:val="00945738"/>
    <w:rsid w:val="00946368"/>
    <w:rsid w:val="009466DA"/>
    <w:rsid w:val="00946A38"/>
    <w:rsid w:val="009475CC"/>
    <w:rsid w:val="009511EA"/>
    <w:rsid w:val="0095157F"/>
    <w:rsid w:val="009517B4"/>
    <w:rsid w:val="00951CFA"/>
    <w:rsid w:val="00952DF5"/>
    <w:rsid w:val="009531DE"/>
    <w:rsid w:val="009536FC"/>
    <w:rsid w:val="00953E68"/>
    <w:rsid w:val="00954919"/>
    <w:rsid w:val="00954AED"/>
    <w:rsid w:val="0095582D"/>
    <w:rsid w:val="00955BD8"/>
    <w:rsid w:val="00956391"/>
    <w:rsid w:val="00957ABE"/>
    <w:rsid w:val="00960C7E"/>
    <w:rsid w:val="00960E72"/>
    <w:rsid w:val="00963BE8"/>
    <w:rsid w:val="00964353"/>
    <w:rsid w:val="00964970"/>
    <w:rsid w:val="00964C20"/>
    <w:rsid w:val="00965100"/>
    <w:rsid w:val="00966DC9"/>
    <w:rsid w:val="00970563"/>
    <w:rsid w:val="00970CFA"/>
    <w:rsid w:val="0097101B"/>
    <w:rsid w:val="009716EC"/>
    <w:rsid w:val="00971B22"/>
    <w:rsid w:val="00971DE1"/>
    <w:rsid w:val="00971F3A"/>
    <w:rsid w:val="00972E01"/>
    <w:rsid w:val="00973868"/>
    <w:rsid w:val="00974A09"/>
    <w:rsid w:val="00974DA5"/>
    <w:rsid w:val="00974DC5"/>
    <w:rsid w:val="00975F1D"/>
    <w:rsid w:val="0097663B"/>
    <w:rsid w:val="009804C7"/>
    <w:rsid w:val="0098121D"/>
    <w:rsid w:val="009819C7"/>
    <w:rsid w:val="00981C59"/>
    <w:rsid w:val="00981F84"/>
    <w:rsid w:val="00983004"/>
    <w:rsid w:val="009833D3"/>
    <w:rsid w:val="00984A15"/>
    <w:rsid w:val="00985C10"/>
    <w:rsid w:val="00985E65"/>
    <w:rsid w:val="00986F5F"/>
    <w:rsid w:val="009874D1"/>
    <w:rsid w:val="00987681"/>
    <w:rsid w:val="00987D4E"/>
    <w:rsid w:val="009905EF"/>
    <w:rsid w:val="0099192A"/>
    <w:rsid w:val="00992535"/>
    <w:rsid w:val="00992A5E"/>
    <w:rsid w:val="00993C5B"/>
    <w:rsid w:val="0099462F"/>
    <w:rsid w:val="0099521C"/>
    <w:rsid w:val="00995918"/>
    <w:rsid w:val="00995CF9"/>
    <w:rsid w:val="00995D18"/>
    <w:rsid w:val="00995DCF"/>
    <w:rsid w:val="0099641A"/>
    <w:rsid w:val="00996643"/>
    <w:rsid w:val="00996E3F"/>
    <w:rsid w:val="00996F4E"/>
    <w:rsid w:val="00997367"/>
    <w:rsid w:val="00997AF7"/>
    <w:rsid w:val="009A04D5"/>
    <w:rsid w:val="009A0EDF"/>
    <w:rsid w:val="009A127D"/>
    <w:rsid w:val="009A17A4"/>
    <w:rsid w:val="009A1B75"/>
    <w:rsid w:val="009A1C51"/>
    <w:rsid w:val="009A21A9"/>
    <w:rsid w:val="009A2C21"/>
    <w:rsid w:val="009A37C5"/>
    <w:rsid w:val="009A542C"/>
    <w:rsid w:val="009A5CE7"/>
    <w:rsid w:val="009A5F9D"/>
    <w:rsid w:val="009A637B"/>
    <w:rsid w:val="009A67F9"/>
    <w:rsid w:val="009A6BFD"/>
    <w:rsid w:val="009A7E9A"/>
    <w:rsid w:val="009A7FCB"/>
    <w:rsid w:val="009B0BEF"/>
    <w:rsid w:val="009B1B44"/>
    <w:rsid w:val="009B1E98"/>
    <w:rsid w:val="009B2115"/>
    <w:rsid w:val="009B2573"/>
    <w:rsid w:val="009B2797"/>
    <w:rsid w:val="009B2F19"/>
    <w:rsid w:val="009B3EF9"/>
    <w:rsid w:val="009B4356"/>
    <w:rsid w:val="009B45C1"/>
    <w:rsid w:val="009B47E3"/>
    <w:rsid w:val="009B4C57"/>
    <w:rsid w:val="009B5026"/>
    <w:rsid w:val="009B5300"/>
    <w:rsid w:val="009B59AB"/>
    <w:rsid w:val="009B5CC0"/>
    <w:rsid w:val="009B6568"/>
    <w:rsid w:val="009B6959"/>
    <w:rsid w:val="009B6E5B"/>
    <w:rsid w:val="009B7CBC"/>
    <w:rsid w:val="009C10E2"/>
    <w:rsid w:val="009C14A3"/>
    <w:rsid w:val="009C45D8"/>
    <w:rsid w:val="009C480C"/>
    <w:rsid w:val="009C4FFC"/>
    <w:rsid w:val="009D0A21"/>
    <w:rsid w:val="009D0B50"/>
    <w:rsid w:val="009D1DB9"/>
    <w:rsid w:val="009D2A74"/>
    <w:rsid w:val="009D2F0C"/>
    <w:rsid w:val="009D2FFA"/>
    <w:rsid w:val="009D33FC"/>
    <w:rsid w:val="009D43E3"/>
    <w:rsid w:val="009D46E5"/>
    <w:rsid w:val="009D5108"/>
    <w:rsid w:val="009D52C2"/>
    <w:rsid w:val="009D55D4"/>
    <w:rsid w:val="009D6B5C"/>
    <w:rsid w:val="009E0F7F"/>
    <w:rsid w:val="009E189C"/>
    <w:rsid w:val="009E1A4C"/>
    <w:rsid w:val="009E300E"/>
    <w:rsid w:val="009E5968"/>
    <w:rsid w:val="009E6038"/>
    <w:rsid w:val="009E64B9"/>
    <w:rsid w:val="009E6888"/>
    <w:rsid w:val="009F086F"/>
    <w:rsid w:val="009F08D9"/>
    <w:rsid w:val="009F291F"/>
    <w:rsid w:val="009F2A48"/>
    <w:rsid w:val="009F3119"/>
    <w:rsid w:val="009F4358"/>
    <w:rsid w:val="009F47C2"/>
    <w:rsid w:val="009F5D7D"/>
    <w:rsid w:val="009F7CB9"/>
    <w:rsid w:val="00A01C22"/>
    <w:rsid w:val="00A0232F"/>
    <w:rsid w:val="00A04C91"/>
    <w:rsid w:val="00A05831"/>
    <w:rsid w:val="00A07351"/>
    <w:rsid w:val="00A07F71"/>
    <w:rsid w:val="00A11FF0"/>
    <w:rsid w:val="00A1242C"/>
    <w:rsid w:val="00A12690"/>
    <w:rsid w:val="00A12B16"/>
    <w:rsid w:val="00A13004"/>
    <w:rsid w:val="00A1307C"/>
    <w:rsid w:val="00A1355A"/>
    <w:rsid w:val="00A156C9"/>
    <w:rsid w:val="00A15B75"/>
    <w:rsid w:val="00A162D1"/>
    <w:rsid w:val="00A16800"/>
    <w:rsid w:val="00A17AF7"/>
    <w:rsid w:val="00A200E1"/>
    <w:rsid w:val="00A20EE5"/>
    <w:rsid w:val="00A20EF6"/>
    <w:rsid w:val="00A22011"/>
    <w:rsid w:val="00A22063"/>
    <w:rsid w:val="00A22BDE"/>
    <w:rsid w:val="00A2318A"/>
    <w:rsid w:val="00A2323C"/>
    <w:rsid w:val="00A23ACF"/>
    <w:rsid w:val="00A244F9"/>
    <w:rsid w:val="00A25D2C"/>
    <w:rsid w:val="00A2644A"/>
    <w:rsid w:val="00A27040"/>
    <w:rsid w:val="00A27F81"/>
    <w:rsid w:val="00A30A98"/>
    <w:rsid w:val="00A315B5"/>
    <w:rsid w:val="00A328BC"/>
    <w:rsid w:val="00A32F5B"/>
    <w:rsid w:val="00A33BDE"/>
    <w:rsid w:val="00A3408B"/>
    <w:rsid w:val="00A342FF"/>
    <w:rsid w:val="00A34621"/>
    <w:rsid w:val="00A34D6B"/>
    <w:rsid w:val="00A364D5"/>
    <w:rsid w:val="00A36E2A"/>
    <w:rsid w:val="00A37B1D"/>
    <w:rsid w:val="00A37F1C"/>
    <w:rsid w:val="00A409BD"/>
    <w:rsid w:val="00A40DC8"/>
    <w:rsid w:val="00A43310"/>
    <w:rsid w:val="00A43F7B"/>
    <w:rsid w:val="00A452FF"/>
    <w:rsid w:val="00A462D2"/>
    <w:rsid w:val="00A4639E"/>
    <w:rsid w:val="00A46713"/>
    <w:rsid w:val="00A4745D"/>
    <w:rsid w:val="00A47784"/>
    <w:rsid w:val="00A47AD8"/>
    <w:rsid w:val="00A47C27"/>
    <w:rsid w:val="00A51915"/>
    <w:rsid w:val="00A533AA"/>
    <w:rsid w:val="00A539C7"/>
    <w:rsid w:val="00A54A7C"/>
    <w:rsid w:val="00A54E5E"/>
    <w:rsid w:val="00A56E74"/>
    <w:rsid w:val="00A571B6"/>
    <w:rsid w:val="00A57F86"/>
    <w:rsid w:val="00A60064"/>
    <w:rsid w:val="00A60191"/>
    <w:rsid w:val="00A601AF"/>
    <w:rsid w:val="00A60AB3"/>
    <w:rsid w:val="00A613F9"/>
    <w:rsid w:val="00A619DA"/>
    <w:rsid w:val="00A621C7"/>
    <w:rsid w:val="00A628E7"/>
    <w:rsid w:val="00A63B81"/>
    <w:rsid w:val="00A64B9D"/>
    <w:rsid w:val="00A64E5A"/>
    <w:rsid w:val="00A6500F"/>
    <w:rsid w:val="00A65A8A"/>
    <w:rsid w:val="00A67849"/>
    <w:rsid w:val="00A67A80"/>
    <w:rsid w:val="00A67DE8"/>
    <w:rsid w:val="00A70306"/>
    <w:rsid w:val="00A70828"/>
    <w:rsid w:val="00A70ADC"/>
    <w:rsid w:val="00A70D6D"/>
    <w:rsid w:val="00A71AE2"/>
    <w:rsid w:val="00A71FBB"/>
    <w:rsid w:val="00A724D2"/>
    <w:rsid w:val="00A7276B"/>
    <w:rsid w:val="00A72BAB"/>
    <w:rsid w:val="00A744AE"/>
    <w:rsid w:val="00A747A4"/>
    <w:rsid w:val="00A7789E"/>
    <w:rsid w:val="00A80437"/>
    <w:rsid w:val="00A8080F"/>
    <w:rsid w:val="00A8131B"/>
    <w:rsid w:val="00A815D9"/>
    <w:rsid w:val="00A82BE0"/>
    <w:rsid w:val="00A84D2E"/>
    <w:rsid w:val="00A85ADB"/>
    <w:rsid w:val="00A87A45"/>
    <w:rsid w:val="00A905BE"/>
    <w:rsid w:val="00A9104E"/>
    <w:rsid w:val="00A91D09"/>
    <w:rsid w:val="00A91E3D"/>
    <w:rsid w:val="00A92004"/>
    <w:rsid w:val="00A931B9"/>
    <w:rsid w:val="00A931ED"/>
    <w:rsid w:val="00A93713"/>
    <w:rsid w:val="00A950FC"/>
    <w:rsid w:val="00A95A4E"/>
    <w:rsid w:val="00A96344"/>
    <w:rsid w:val="00A97A85"/>
    <w:rsid w:val="00AA0166"/>
    <w:rsid w:val="00AA132F"/>
    <w:rsid w:val="00AA14D2"/>
    <w:rsid w:val="00AA1DE5"/>
    <w:rsid w:val="00AA2068"/>
    <w:rsid w:val="00AA309F"/>
    <w:rsid w:val="00AA32E1"/>
    <w:rsid w:val="00AA3765"/>
    <w:rsid w:val="00AA4030"/>
    <w:rsid w:val="00AA44C2"/>
    <w:rsid w:val="00AA5014"/>
    <w:rsid w:val="00AA53B9"/>
    <w:rsid w:val="00AA77AA"/>
    <w:rsid w:val="00AB0050"/>
    <w:rsid w:val="00AB0C7A"/>
    <w:rsid w:val="00AB12BB"/>
    <w:rsid w:val="00AB1B3A"/>
    <w:rsid w:val="00AB23F1"/>
    <w:rsid w:val="00AB5E67"/>
    <w:rsid w:val="00AB657E"/>
    <w:rsid w:val="00AB66DF"/>
    <w:rsid w:val="00AB6CE8"/>
    <w:rsid w:val="00AB7206"/>
    <w:rsid w:val="00AC079E"/>
    <w:rsid w:val="00AC08DC"/>
    <w:rsid w:val="00AC23A6"/>
    <w:rsid w:val="00AC24FC"/>
    <w:rsid w:val="00AC340F"/>
    <w:rsid w:val="00AC343D"/>
    <w:rsid w:val="00AC4785"/>
    <w:rsid w:val="00AC5559"/>
    <w:rsid w:val="00AC64C3"/>
    <w:rsid w:val="00AC7ED3"/>
    <w:rsid w:val="00AD1018"/>
    <w:rsid w:val="00AD171C"/>
    <w:rsid w:val="00AD5452"/>
    <w:rsid w:val="00AD6571"/>
    <w:rsid w:val="00AD742E"/>
    <w:rsid w:val="00AD764B"/>
    <w:rsid w:val="00AE06DF"/>
    <w:rsid w:val="00AE08BB"/>
    <w:rsid w:val="00AE1E69"/>
    <w:rsid w:val="00AE1F15"/>
    <w:rsid w:val="00AE1FFE"/>
    <w:rsid w:val="00AE3B2A"/>
    <w:rsid w:val="00AE4995"/>
    <w:rsid w:val="00AE5D35"/>
    <w:rsid w:val="00AE796C"/>
    <w:rsid w:val="00AF0603"/>
    <w:rsid w:val="00AF0960"/>
    <w:rsid w:val="00AF26A0"/>
    <w:rsid w:val="00AF498C"/>
    <w:rsid w:val="00AF5E8F"/>
    <w:rsid w:val="00AF6B68"/>
    <w:rsid w:val="00AF757A"/>
    <w:rsid w:val="00AF7773"/>
    <w:rsid w:val="00AF7A87"/>
    <w:rsid w:val="00B00260"/>
    <w:rsid w:val="00B009D1"/>
    <w:rsid w:val="00B00F60"/>
    <w:rsid w:val="00B02909"/>
    <w:rsid w:val="00B02BEB"/>
    <w:rsid w:val="00B02D02"/>
    <w:rsid w:val="00B039B5"/>
    <w:rsid w:val="00B03D5D"/>
    <w:rsid w:val="00B056D8"/>
    <w:rsid w:val="00B066C4"/>
    <w:rsid w:val="00B07F55"/>
    <w:rsid w:val="00B12BF9"/>
    <w:rsid w:val="00B12CFC"/>
    <w:rsid w:val="00B12FB2"/>
    <w:rsid w:val="00B14966"/>
    <w:rsid w:val="00B15C02"/>
    <w:rsid w:val="00B15CBD"/>
    <w:rsid w:val="00B16054"/>
    <w:rsid w:val="00B1709E"/>
    <w:rsid w:val="00B172B6"/>
    <w:rsid w:val="00B2061A"/>
    <w:rsid w:val="00B20734"/>
    <w:rsid w:val="00B20864"/>
    <w:rsid w:val="00B209A6"/>
    <w:rsid w:val="00B210AD"/>
    <w:rsid w:val="00B21AB1"/>
    <w:rsid w:val="00B21EB4"/>
    <w:rsid w:val="00B22A1F"/>
    <w:rsid w:val="00B2309B"/>
    <w:rsid w:val="00B2529A"/>
    <w:rsid w:val="00B252FD"/>
    <w:rsid w:val="00B26BC9"/>
    <w:rsid w:val="00B2786E"/>
    <w:rsid w:val="00B27D77"/>
    <w:rsid w:val="00B3003C"/>
    <w:rsid w:val="00B3135E"/>
    <w:rsid w:val="00B330F2"/>
    <w:rsid w:val="00B331F2"/>
    <w:rsid w:val="00B335E2"/>
    <w:rsid w:val="00B34278"/>
    <w:rsid w:val="00B34BF2"/>
    <w:rsid w:val="00B354B5"/>
    <w:rsid w:val="00B35D45"/>
    <w:rsid w:val="00B370A7"/>
    <w:rsid w:val="00B373A5"/>
    <w:rsid w:val="00B37C44"/>
    <w:rsid w:val="00B40EBC"/>
    <w:rsid w:val="00B42551"/>
    <w:rsid w:val="00B44002"/>
    <w:rsid w:val="00B441D2"/>
    <w:rsid w:val="00B44CB7"/>
    <w:rsid w:val="00B45A82"/>
    <w:rsid w:val="00B45C8D"/>
    <w:rsid w:val="00B46187"/>
    <w:rsid w:val="00B4623E"/>
    <w:rsid w:val="00B46CEF"/>
    <w:rsid w:val="00B47660"/>
    <w:rsid w:val="00B47D21"/>
    <w:rsid w:val="00B47EB5"/>
    <w:rsid w:val="00B50372"/>
    <w:rsid w:val="00B50A3A"/>
    <w:rsid w:val="00B51392"/>
    <w:rsid w:val="00B515F4"/>
    <w:rsid w:val="00B5251A"/>
    <w:rsid w:val="00B52A7D"/>
    <w:rsid w:val="00B54BFE"/>
    <w:rsid w:val="00B5576C"/>
    <w:rsid w:val="00B55960"/>
    <w:rsid w:val="00B55F8F"/>
    <w:rsid w:val="00B56F4C"/>
    <w:rsid w:val="00B57348"/>
    <w:rsid w:val="00B57589"/>
    <w:rsid w:val="00B603A1"/>
    <w:rsid w:val="00B605DB"/>
    <w:rsid w:val="00B60FA0"/>
    <w:rsid w:val="00B614C6"/>
    <w:rsid w:val="00B65EA5"/>
    <w:rsid w:val="00B66692"/>
    <w:rsid w:val="00B66D5D"/>
    <w:rsid w:val="00B66DCA"/>
    <w:rsid w:val="00B6784C"/>
    <w:rsid w:val="00B70FB4"/>
    <w:rsid w:val="00B71E33"/>
    <w:rsid w:val="00B71EF8"/>
    <w:rsid w:val="00B72139"/>
    <w:rsid w:val="00B722F8"/>
    <w:rsid w:val="00B7249A"/>
    <w:rsid w:val="00B72D7F"/>
    <w:rsid w:val="00B73167"/>
    <w:rsid w:val="00B738B3"/>
    <w:rsid w:val="00B74308"/>
    <w:rsid w:val="00B74BDB"/>
    <w:rsid w:val="00B75A94"/>
    <w:rsid w:val="00B76C5B"/>
    <w:rsid w:val="00B801AC"/>
    <w:rsid w:val="00B80C4F"/>
    <w:rsid w:val="00B82190"/>
    <w:rsid w:val="00B822EE"/>
    <w:rsid w:val="00B82A10"/>
    <w:rsid w:val="00B84600"/>
    <w:rsid w:val="00B8548D"/>
    <w:rsid w:val="00B866E3"/>
    <w:rsid w:val="00B871BC"/>
    <w:rsid w:val="00B87C6E"/>
    <w:rsid w:val="00B91538"/>
    <w:rsid w:val="00B91661"/>
    <w:rsid w:val="00B929E7"/>
    <w:rsid w:val="00B9561A"/>
    <w:rsid w:val="00B9692E"/>
    <w:rsid w:val="00B9746F"/>
    <w:rsid w:val="00B97A01"/>
    <w:rsid w:val="00BA044F"/>
    <w:rsid w:val="00BA0985"/>
    <w:rsid w:val="00BA16DF"/>
    <w:rsid w:val="00BA1759"/>
    <w:rsid w:val="00BA17C7"/>
    <w:rsid w:val="00BA1CA1"/>
    <w:rsid w:val="00BA3402"/>
    <w:rsid w:val="00BA37EF"/>
    <w:rsid w:val="00BA3EF4"/>
    <w:rsid w:val="00BA48F2"/>
    <w:rsid w:val="00BA5630"/>
    <w:rsid w:val="00BA665D"/>
    <w:rsid w:val="00BA6783"/>
    <w:rsid w:val="00BA6F04"/>
    <w:rsid w:val="00BA7148"/>
    <w:rsid w:val="00BA71DB"/>
    <w:rsid w:val="00BB0414"/>
    <w:rsid w:val="00BB0BAC"/>
    <w:rsid w:val="00BB2974"/>
    <w:rsid w:val="00BB375E"/>
    <w:rsid w:val="00BB3996"/>
    <w:rsid w:val="00BB3B06"/>
    <w:rsid w:val="00BB4EB3"/>
    <w:rsid w:val="00BB5978"/>
    <w:rsid w:val="00BB5B74"/>
    <w:rsid w:val="00BB5ECE"/>
    <w:rsid w:val="00BB6041"/>
    <w:rsid w:val="00BB6099"/>
    <w:rsid w:val="00BB623B"/>
    <w:rsid w:val="00BB70F5"/>
    <w:rsid w:val="00BB7D12"/>
    <w:rsid w:val="00BC0107"/>
    <w:rsid w:val="00BC0450"/>
    <w:rsid w:val="00BC0E3C"/>
    <w:rsid w:val="00BC2CF5"/>
    <w:rsid w:val="00BC3C25"/>
    <w:rsid w:val="00BC41BC"/>
    <w:rsid w:val="00BC43DA"/>
    <w:rsid w:val="00BC47A2"/>
    <w:rsid w:val="00BC47D4"/>
    <w:rsid w:val="00BC4F70"/>
    <w:rsid w:val="00BC5B11"/>
    <w:rsid w:val="00BC5B52"/>
    <w:rsid w:val="00BC65B8"/>
    <w:rsid w:val="00BC6809"/>
    <w:rsid w:val="00BC70B2"/>
    <w:rsid w:val="00BC7DB2"/>
    <w:rsid w:val="00BD0C2B"/>
    <w:rsid w:val="00BD1237"/>
    <w:rsid w:val="00BD1371"/>
    <w:rsid w:val="00BD2406"/>
    <w:rsid w:val="00BD2970"/>
    <w:rsid w:val="00BD439B"/>
    <w:rsid w:val="00BD48C3"/>
    <w:rsid w:val="00BD4F1F"/>
    <w:rsid w:val="00BD6247"/>
    <w:rsid w:val="00BD658E"/>
    <w:rsid w:val="00BD67F0"/>
    <w:rsid w:val="00BD6ADB"/>
    <w:rsid w:val="00BD6D0F"/>
    <w:rsid w:val="00BD75C6"/>
    <w:rsid w:val="00BD772F"/>
    <w:rsid w:val="00BD7774"/>
    <w:rsid w:val="00BE03AC"/>
    <w:rsid w:val="00BE0569"/>
    <w:rsid w:val="00BE086C"/>
    <w:rsid w:val="00BE2B2E"/>
    <w:rsid w:val="00BE2C63"/>
    <w:rsid w:val="00BE2F67"/>
    <w:rsid w:val="00BE4166"/>
    <w:rsid w:val="00BE441F"/>
    <w:rsid w:val="00BE4909"/>
    <w:rsid w:val="00BE497C"/>
    <w:rsid w:val="00BE4FDC"/>
    <w:rsid w:val="00BE6FD9"/>
    <w:rsid w:val="00BE7458"/>
    <w:rsid w:val="00BE7524"/>
    <w:rsid w:val="00BF0FB6"/>
    <w:rsid w:val="00BF1027"/>
    <w:rsid w:val="00BF2212"/>
    <w:rsid w:val="00BF266E"/>
    <w:rsid w:val="00BF2C53"/>
    <w:rsid w:val="00BF502E"/>
    <w:rsid w:val="00BF547D"/>
    <w:rsid w:val="00BF5E50"/>
    <w:rsid w:val="00BF7475"/>
    <w:rsid w:val="00BF758A"/>
    <w:rsid w:val="00C0072C"/>
    <w:rsid w:val="00C010FD"/>
    <w:rsid w:val="00C01458"/>
    <w:rsid w:val="00C01C2E"/>
    <w:rsid w:val="00C01C8D"/>
    <w:rsid w:val="00C02FD1"/>
    <w:rsid w:val="00C032CA"/>
    <w:rsid w:val="00C04B1E"/>
    <w:rsid w:val="00C05ACE"/>
    <w:rsid w:val="00C05CB7"/>
    <w:rsid w:val="00C06DD8"/>
    <w:rsid w:val="00C0774A"/>
    <w:rsid w:val="00C11ACA"/>
    <w:rsid w:val="00C1346A"/>
    <w:rsid w:val="00C13C07"/>
    <w:rsid w:val="00C142E1"/>
    <w:rsid w:val="00C149B2"/>
    <w:rsid w:val="00C14D29"/>
    <w:rsid w:val="00C1552B"/>
    <w:rsid w:val="00C16742"/>
    <w:rsid w:val="00C1782B"/>
    <w:rsid w:val="00C205A9"/>
    <w:rsid w:val="00C209A2"/>
    <w:rsid w:val="00C21028"/>
    <w:rsid w:val="00C211F9"/>
    <w:rsid w:val="00C22582"/>
    <w:rsid w:val="00C2386D"/>
    <w:rsid w:val="00C23E8E"/>
    <w:rsid w:val="00C24444"/>
    <w:rsid w:val="00C250AA"/>
    <w:rsid w:val="00C2524E"/>
    <w:rsid w:val="00C2569F"/>
    <w:rsid w:val="00C25BF5"/>
    <w:rsid w:val="00C264EA"/>
    <w:rsid w:val="00C265DB"/>
    <w:rsid w:val="00C26E2E"/>
    <w:rsid w:val="00C27827"/>
    <w:rsid w:val="00C27BAC"/>
    <w:rsid w:val="00C30BAA"/>
    <w:rsid w:val="00C322AC"/>
    <w:rsid w:val="00C32C8D"/>
    <w:rsid w:val="00C3334D"/>
    <w:rsid w:val="00C358D3"/>
    <w:rsid w:val="00C36D61"/>
    <w:rsid w:val="00C404E6"/>
    <w:rsid w:val="00C40BD0"/>
    <w:rsid w:val="00C421D5"/>
    <w:rsid w:val="00C425A6"/>
    <w:rsid w:val="00C42A94"/>
    <w:rsid w:val="00C4327E"/>
    <w:rsid w:val="00C43B34"/>
    <w:rsid w:val="00C43E5E"/>
    <w:rsid w:val="00C44394"/>
    <w:rsid w:val="00C444C0"/>
    <w:rsid w:val="00C44729"/>
    <w:rsid w:val="00C4548E"/>
    <w:rsid w:val="00C45745"/>
    <w:rsid w:val="00C46843"/>
    <w:rsid w:val="00C517A6"/>
    <w:rsid w:val="00C519FD"/>
    <w:rsid w:val="00C538C8"/>
    <w:rsid w:val="00C53DC7"/>
    <w:rsid w:val="00C541E1"/>
    <w:rsid w:val="00C542F5"/>
    <w:rsid w:val="00C54DC4"/>
    <w:rsid w:val="00C554C5"/>
    <w:rsid w:val="00C57041"/>
    <w:rsid w:val="00C57778"/>
    <w:rsid w:val="00C57BB4"/>
    <w:rsid w:val="00C601CE"/>
    <w:rsid w:val="00C606D8"/>
    <w:rsid w:val="00C616A6"/>
    <w:rsid w:val="00C620AF"/>
    <w:rsid w:val="00C629F1"/>
    <w:rsid w:val="00C634CE"/>
    <w:rsid w:val="00C6426C"/>
    <w:rsid w:val="00C64538"/>
    <w:rsid w:val="00C66863"/>
    <w:rsid w:val="00C70E06"/>
    <w:rsid w:val="00C723EF"/>
    <w:rsid w:val="00C72575"/>
    <w:rsid w:val="00C73025"/>
    <w:rsid w:val="00C73DC0"/>
    <w:rsid w:val="00C75737"/>
    <w:rsid w:val="00C761A3"/>
    <w:rsid w:val="00C76EAC"/>
    <w:rsid w:val="00C775B7"/>
    <w:rsid w:val="00C77D06"/>
    <w:rsid w:val="00C80D26"/>
    <w:rsid w:val="00C81066"/>
    <w:rsid w:val="00C81096"/>
    <w:rsid w:val="00C82B09"/>
    <w:rsid w:val="00C83A54"/>
    <w:rsid w:val="00C84C00"/>
    <w:rsid w:val="00C850A1"/>
    <w:rsid w:val="00C85D84"/>
    <w:rsid w:val="00C86500"/>
    <w:rsid w:val="00C86A7E"/>
    <w:rsid w:val="00C86ED8"/>
    <w:rsid w:val="00C90150"/>
    <w:rsid w:val="00C930D8"/>
    <w:rsid w:val="00C942A4"/>
    <w:rsid w:val="00C94EC8"/>
    <w:rsid w:val="00C95339"/>
    <w:rsid w:val="00C95B39"/>
    <w:rsid w:val="00C96194"/>
    <w:rsid w:val="00C96748"/>
    <w:rsid w:val="00C9730D"/>
    <w:rsid w:val="00C97DF0"/>
    <w:rsid w:val="00CA0196"/>
    <w:rsid w:val="00CA12F4"/>
    <w:rsid w:val="00CA219C"/>
    <w:rsid w:val="00CA29D3"/>
    <w:rsid w:val="00CA30CD"/>
    <w:rsid w:val="00CA3742"/>
    <w:rsid w:val="00CA49B7"/>
    <w:rsid w:val="00CA5036"/>
    <w:rsid w:val="00CA656C"/>
    <w:rsid w:val="00CA6D76"/>
    <w:rsid w:val="00CA78C6"/>
    <w:rsid w:val="00CA79F4"/>
    <w:rsid w:val="00CB0BD9"/>
    <w:rsid w:val="00CB0E57"/>
    <w:rsid w:val="00CB0F21"/>
    <w:rsid w:val="00CB1310"/>
    <w:rsid w:val="00CB1401"/>
    <w:rsid w:val="00CB1D3F"/>
    <w:rsid w:val="00CB41B6"/>
    <w:rsid w:val="00CB4E94"/>
    <w:rsid w:val="00CB6208"/>
    <w:rsid w:val="00CB63E3"/>
    <w:rsid w:val="00CB659D"/>
    <w:rsid w:val="00CB6784"/>
    <w:rsid w:val="00CB77AE"/>
    <w:rsid w:val="00CB7BAC"/>
    <w:rsid w:val="00CC1454"/>
    <w:rsid w:val="00CC1BC7"/>
    <w:rsid w:val="00CC2176"/>
    <w:rsid w:val="00CC33DA"/>
    <w:rsid w:val="00CC5085"/>
    <w:rsid w:val="00CC5265"/>
    <w:rsid w:val="00CC668A"/>
    <w:rsid w:val="00CC7A17"/>
    <w:rsid w:val="00CD0828"/>
    <w:rsid w:val="00CD169C"/>
    <w:rsid w:val="00CD1A81"/>
    <w:rsid w:val="00CD232B"/>
    <w:rsid w:val="00CD2960"/>
    <w:rsid w:val="00CD2972"/>
    <w:rsid w:val="00CD2AD5"/>
    <w:rsid w:val="00CD33F3"/>
    <w:rsid w:val="00CD33F5"/>
    <w:rsid w:val="00CD3A6D"/>
    <w:rsid w:val="00CD3E75"/>
    <w:rsid w:val="00CD4132"/>
    <w:rsid w:val="00CD535C"/>
    <w:rsid w:val="00CD64A6"/>
    <w:rsid w:val="00CD6932"/>
    <w:rsid w:val="00CD714D"/>
    <w:rsid w:val="00CE053E"/>
    <w:rsid w:val="00CE1443"/>
    <w:rsid w:val="00CE303E"/>
    <w:rsid w:val="00CE3CD1"/>
    <w:rsid w:val="00CE4DCE"/>
    <w:rsid w:val="00CE543B"/>
    <w:rsid w:val="00CE72C3"/>
    <w:rsid w:val="00CF0502"/>
    <w:rsid w:val="00CF07C1"/>
    <w:rsid w:val="00CF118B"/>
    <w:rsid w:val="00CF174B"/>
    <w:rsid w:val="00CF3043"/>
    <w:rsid w:val="00CF5D31"/>
    <w:rsid w:val="00D00DFC"/>
    <w:rsid w:val="00D0116C"/>
    <w:rsid w:val="00D01C81"/>
    <w:rsid w:val="00D040BB"/>
    <w:rsid w:val="00D055AF"/>
    <w:rsid w:val="00D0667F"/>
    <w:rsid w:val="00D06893"/>
    <w:rsid w:val="00D07D18"/>
    <w:rsid w:val="00D10432"/>
    <w:rsid w:val="00D11883"/>
    <w:rsid w:val="00D12027"/>
    <w:rsid w:val="00D12990"/>
    <w:rsid w:val="00D1409D"/>
    <w:rsid w:val="00D1480D"/>
    <w:rsid w:val="00D15866"/>
    <w:rsid w:val="00D202BA"/>
    <w:rsid w:val="00D21C6C"/>
    <w:rsid w:val="00D22257"/>
    <w:rsid w:val="00D223B2"/>
    <w:rsid w:val="00D227EE"/>
    <w:rsid w:val="00D227FB"/>
    <w:rsid w:val="00D22A56"/>
    <w:rsid w:val="00D23ABA"/>
    <w:rsid w:val="00D2434A"/>
    <w:rsid w:val="00D253B2"/>
    <w:rsid w:val="00D25619"/>
    <w:rsid w:val="00D25F0D"/>
    <w:rsid w:val="00D26078"/>
    <w:rsid w:val="00D266B4"/>
    <w:rsid w:val="00D26798"/>
    <w:rsid w:val="00D2756B"/>
    <w:rsid w:val="00D276C8"/>
    <w:rsid w:val="00D30798"/>
    <w:rsid w:val="00D30F44"/>
    <w:rsid w:val="00D31354"/>
    <w:rsid w:val="00D31460"/>
    <w:rsid w:val="00D319EF"/>
    <w:rsid w:val="00D31FAF"/>
    <w:rsid w:val="00D32755"/>
    <w:rsid w:val="00D33819"/>
    <w:rsid w:val="00D33F61"/>
    <w:rsid w:val="00D34D0F"/>
    <w:rsid w:val="00D34F29"/>
    <w:rsid w:val="00D35159"/>
    <w:rsid w:val="00D35FD9"/>
    <w:rsid w:val="00D41DAF"/>
    <w:rsid w:val="00D41E01"/>
    <w:rsid w:val="00D41EF1"/>
    <w:rsid w:val="00D42639"/>
    <w:rsid w:val="00D4287A"/>
    <w:rsid w:val="00D43CF2"/>
    <w:rsid w:val="00D440CC"/>
    <w:rsid w:val="00D44BA6"/>
    <w:rsid w:val="00D4598B"/>
    <w:rsid w:val="00D45AD9"/>
    <w:rsid w:val="00D4683B"/>
    <w:rsid w:val="00D46CC9"/>
    <w:rsid w:val="00D47A20"/>
    <w:rsid w:val="00D47FB8"/>
    <w:rsid w:val="00D50F52"/>
    <w:rsid w:val="00D516E5"/>
    <w:rsid w:val="00D52D9A"/>
    <w:rsid w:val="00D52EB9"/>
    <w:rsid w:val="00D53095"/>
    <w:rsid w:val="00D530C5"/>
    <w:rsid w:val="00D53A08"/>
    <w:rsid w:val="00D53C8C"/>
    <w:rsid w:val="00D54853"/>
    <w:rsid w:val="00D550E9"/>
    <w:rsid w:val="00D56963"/>
    <w:rsid w:val="00D57B79"/>
    <w:rsid w:val="00D611D6"/>
    <w:rsid w:val="00D61627"/>
    <w:rsid w:val="00D627E0"/>
    <w:rsid w:val="00D63C7A"/>
    <w:rsid w:val="00D63F4E"/>
    <w:rsid w:val="00D65DC6"/>
    <w:rsid w:val="00D66793"/>
    <w:rsid w:val="00D66882"/>
    <w:rsid w:val="00D6732D"/>
    <w:rsid w:val="00D67D0E"/>
    <w:rsid w:val="00D67D8B"/>
    <w:rsid w:val="00D70739"/>
    <w:rsid w:val="00D717CA"/>
    <w:rsid w:val="00D718C2"/>
    <w:rsid w:val="00D7240D"/>
    <w:rsid w:val="00D7338C"/>
    <w:rsid w:val="00D7372F"/>
    <w:rsid w:val="00D74E88"/>
    <w:rsid w:val="00D75EE6"/>
    <w:rsid w:val="00D75F57"/>
    <w:rsid w:val="00D76288"/>
    <w:rsid w:val="00D765C8"/>
    <w:rsid w:val="00D77DD7"/>
    <w:rsid w:val="00D80039"/>
    <w:rsid w:val="00D8048D"/>
    <w:rsid w:val="00D80975"/>
    <w:rsid w:val="00D80EC8"/>
    <w:rsid w:val="00D82163"/>
    <w:rsid w:val="00D82A3C"/>
    <w:rsid w:val="00D82C2C"/>
    <w:rsid w:val="00D85066"/>
    <w:rsid w:val="00D86A27"/>
    <w:rsid w:val="00D870E8"/>
    <w:rsid w:val="00D872CF"/>
    <w:rsid w:val="00D87F64"/>
    <w:rsid w:val="00D91638"/>
    <w:rsid w:val="00D9223E"/>
    <w:rsid w:val="00D92891"/>
    <w:rsid w:val="00D9351B"/>
    <w:rsid w:val="00D945C1"/>
    <w:rsid w:val="00D953E9"/>
    <w:rsid w:val="00D96128"/>
    <w:rsid w:val="00D96836"/>
    <w:rsid w:val="00D97665"/>
    <w:rsid w:val="00DA1EFD"/>
    <w:rsid w:val="00DA3744"/>
    <w:rsid w:val="00DA3803"/>
    <w:rsid w:val="00DA4500"/>
    <w:rsid w:val="00DA4967"/>
    <w:rsid w:val="00DA4C31"/>
    <w:rsid w:val="00DA623D"/>
    <w:rsid w:val="00DA7813"/>
    <w:rsid w:val="00DB0950"/>
    <w:rsid w:val="00DB0C8C"/>
    <w:rsid w:val="00DB0F9A"/>
    <w:rsid w:val="00DB1F70"/>
    <w:rsid w:val="00DB2071"/>
    <w:rsid w:val="00DB2B7F"/>
    <w:rsid w:val="00DB2EB9"/>
    <w:rsid w:val="00DB4D00"/>
    <w:rsid w:val="00DB514E"/>
    <w:rsid w:val="00DB53A1"/>
    <w:rsid w:val="00DB5465"/>
    <w:rsid w:val="00DB55CF"/>
    <w:rsid w:val="00DB5B6E"/>
    <w:rsid w:val="00DB635C"/>
    <w:rsid w:val="00DB66F9"/>
    <w:rsid w:val="00DB7939"/>
    <w:rsid w:val="00DC0894"/>
    <w:rsid w:val="00DC0E56"/>
    <w:rsid w:val="00DC1DC6"/>
    <w:rsid w:val="00DC2285"/>
    <w:rsid w:val="00DC2B7B"/>
    <w:rsid w:val="00DC2D4A"/>
    <w:rsid w:val="00DC30E9"/>
    <w:rsid w:val="00DC488A"/>
    <w:rsid w:val="00DC4AD9"/>
    <w:rsid w:val="00DC5BA7"/>
    <w:rsid w:val="00DC610F"/>
    <w:rsid w:val="00DC6294"/>
    <w:rsid w:val="00DC6CC0"/>
    <w:rsid w:val="00DC7FA4"/>
    <w:rsid w:val="00DD0ED4"/>
    <w:rsid w:val="00DD14FE"/>
    <w:rsid w:val="00DD171F"/>
    <w:rsid w:val="00DD2983"/>
    <w:rsid w:val="00DD3173"/>
    <w:rsid w:val="00DD4F89"/>
    <w:rsid w:val="00DD6126"/>
    <w:rsid w:val="00DD626D"/>
    <w:rsid w:val="00DD711F"/>
    <w:rsid w:val="00DD73EF"/>
    <w:rsid w:val="00DE02AE"/>
    <w:rsid w:val="00DE093F"/>
    <w:rsid w:val="00DE19C4"/>
    <w:rsid w:val="00DE23C6"/>
    <w:rsid w:val="00DE3FC1"/>
    <w:rsid w:val="00DE42F3"/>
    <w:rsid w:val="00DE4BC6"/>
    <w:rsid w:val="00DE4EC4"/>
    <w:rsid w:val="00DE4ECA"/>
    <w:rsid w:val="00DE4F75"/>
    <w:rsid w:val="00DE50B1"/>
    <w:rsid w:val="00DE62ED"/>
    <w:rsid w:val="00DE67B7"/>
    <w:rsid w:val="00DE69D2"/>
    <w:rsid w:val="00DF0023"/>
    <w:rsid w:val="00DF049E"/>
    <w:rsid w:val="00DF119D"/>
    <w:rsid w:val="00DF13FA"/>
    <w:rsid w:val="00DF15FC"/>
    <w:rsid w:val="00DF1F5F"/>
    <w:rsid w:val="00DF1FA3"/>
    <w:rsid w:val="00DF3024"/>
    <w:rsid w:val="00DF3126"/>
    <w:rsid w:val="00DF3E5D"/>
    <w:rsid w:val="00DF4276"/>
    <w:rsid w:val="00DF4760"/>
    <w:rsid w:val="00DF4B28"/>
    <w:rsid w:val="00DF5821"/>
    <w:rsid w:val="00DF5D96"/>
    <w:rsid w:val="00DF5FD6"/>
    <w:rsid w:val="00DF721A"/>
    <w:rsid w:val="00E002C0"/>
    <w:rsid w:val="00E00462"/>
    <w:rsid w:val="00E00CC9"/>
    <w:rsid w:val="00E0134C"/>
    <w:rsid w:val="00E0176C"/>
    <w:rsid w:val="00E01F2F"/>
    <w:rsid w:val="00E02427"/>
    <w:rsid w:val="00E035B3"/>
    <w:rsid w:val="00E0364E"/>
    <w:rsid w:val="00E03C81"/>
    <w:rsid w:val="00E04012"/>
    <w:rsid w:val="00E04088"/>
    <w:rsid w:val="00E042B4"/>
    <w:rsid w:val="00E04370"/>
    <w:rsid w:val="00E0584A"/>
    <w:rsid w:val="00E07475"/>
    <w:rsid w:val="00E07744"/>
    <w:rsid w:val="00E07DAD"/>
    <w:rsid w:val="00E07F77"/>
    <w:rsid w:val="00E101A9"/>
    <w:rsid w:val="00E11409"/>
    <w:rsid w:val="00E12295"/>
    <w:rsid w:val="00E12F1D"/>
    <w:rsid w:val="00E130F4"/>
    <w:rsid w:val="00E131BC"/>
    <w:rsid w:val="00E14BBC"/>
    <w:rsid w:val="00E1648D"/>
    <w:rsid w:val="00E17D5D"/>
    <w:rsid w:val="00E20B66"/>
    <w:rsid w:val="00E218C7"/>
    <w:rsid w:val="00E21AF5"/>
    <w:rsid w:val="00E227DA"/>
    <w:rsid w:val="00E23EAC"/>
    <w:rsid w:val="00E24633"/>
    <w:rsid w:val="00E25A19"/>
    <w:rsid w:val="00E26223"/>
    <w:rsid w:val="00E26351"/>
    <w:rsid w:val="00E26846"/>
    <w:rsid w:val="00E26E8D"/>
    <w:rsid w:val="00E27E0A"/>
    <w:rsid w:val="00E27E2E"/>
    <w:rsid w:val="00E27FE2"/>
    <w:rsid w:val="00E301B7"/>
    <w:rsid w:val="00E32662"/>
    <w:rsid w:val="00E332D3"/>
    <w:rsid w:val="00E33F64"/>
    <w:rsid w:val="00E345F1"/>
    <w:rsid w:val="00E35CDA"/>
    <w:rsid w:val="00E35F7A"/>
    <w:rsid w:val="00E3614C"/>
    <w:rsid w:val="00E40653"/>
    <w:rsid w:val="00E4237F"/>
    <w:rsid w:val="00E42AD9"/>
    <w:rsid w:val="00E43941"/>
    <w:rsid w:val="00E43B08"/>
    <w:rsid w:val="00E44CDA"/>
    <w:rsid w:val="00E45710"/>
    <w:rsid w:val="00E467A4"/>
    <w:rsid w:val="00E4758C"/>
    <w:rsid w:val="00E50830"/>
    <w:rsid w:val="00E51938"/>
    <w:rsid w:val="00E52B04"/>
    <w:rsid w:val="00E5442B"/>
    <w:rsid w:val="00E5467D"/>
    <w:rsid w:val="00E54D07"/>
    <w:rsid w:val="00E54DA2"/>
    <w:rsid w:val="00E551E2"/>
    <w:rsid w:val="00E56A61"/>
    <w:rsid w:val="00E57F36"/>
    <w:rsid w:val="00E60D67"/>
    <w:rsid w:val="00E614B2"/>
    <w:rsid w:val="00E6271B"/>
    <w:rsid w:val="00E63BA5"/>
    <w:rsid w:val="00E652BB"/>
    <w:rsid w:val="00E653E0"/>
    <w:rsid w:val="00E662AA"/>
    <w:rsid w:val="00E6654A"/>
    <w:rsid w:val="00E66993"/>
    <w:rsid w:val="00E66FC8"/>
    <w:rsid w:val="00E67CA0"/>
    <w:rsid w:val="00E7035B"/>
    <w:rsid w:val="00E70A87"/>
    <w:rsid w:val="00E70FAA"/>
    <w:rsid w:val="00E72F06"/>
    <w:rsid w:val="00E73A75"/>
    <w:rsid w:val="00E742C9"/>
    <w:rsid w:val="00E7460A"/>
    <w:rsid w:val="00E74DAF"/>
    <w:rsid w:val="00E7563E"/>
    <w:rsid w:val="00E76874"/>
    <w:rsid w:val="00E7721D"/>
    <w:rsid w:val="00E77959"/>
    <w:rsid w:val="00E8018B"/>
    <w:rsid w:val="00E8073F"/>
    <w:rsid w:val="00E81E11"/>
    <w:rsid w:val="00E828C3"/>
    <w:rsid w:val="00E82CEB"/>
    <w:rsid w:val="00E845D6"/>
    <w:rsid w:val="00E8480A"/>
    <w:rsid w:val="00E855F4"/>
    <w:rsid w:val="00E85FFF"/>
    <w:rsid w:val="00E86C76"/>
    <w:rsid w:val="00E912C3"/>
    <w:rsid w:val="00E928DA"/>
    <w:rsid w:val="00E92AE7"/>
    <w:rsid w:val="00E92F12"/>
    <w:rsid w:val="00E93DE2"/>
    <w:rsid w:val="00E94315"/>
    <w:rsid w:val="00E94DF6"/>
    <w:rsid w:val="00E94EC7"/>
    <w:rsid w:val="00E9512D"/>
    <w:rsid w:val="00E96EF7"/>
    <w:rsid w:val="00E97EDE"/>
    <w:rsid w:val="00EA11B1"/>
    <w:rsid w:val="00EA1384"/>
    <w:rsid w:val="00EA2472"/>
    <w:rsid w:val="00EA24F4"/>
    <w:rsid w:val="00EA38EA"/>
    <w:rsid w:val="00EA4256"/>
    <w:rsid w:val="00EA4AC0"/>
    <w:rsid w:val="00EA5CE9"/>
    <w:rsid w:val="00EA62A4"/>
    <w:rsid w:val="00EA68BF"/>
    <w:rsid w:val="00EA6C78"/>
    <w:rsid w:val="00EA7663"/>
    <w:rsid w:val="00EB0718"/>
    <w:rsid w:val="00EB1266"/>
    <w:rsid w:val="00EB1E61"/>
    <w:rsid w:val="00EB2414"/>
    <w:rsid w:val="00EB2CD5"/>
    <w:rsid w:val="00EB2F06"/>
    <w:rsid w:val="00EB36C5"/>
    <w:rsid w:val="00EB3C89"/>
    <w:rsid w:val="00EB3CA2"/>
    <w:rsid w:val="00EB42DE"/>
    <w:rsid w:val="00EB6D15"/>
    <w:rsid w:val="00EB763D"/>
    <w:rsid w:val="00EB7C7F"/>
    <w:rsid w:val="00EC2207"/>
    <w:rsid w:val="00EC252A"/>
    <w:rsid w:val="00EC34FF"/>
    <w:rsid w:val="00EC404E"/>
    <w:rsid w:val="00EC41A4"/>
    <w:rsid w:val="00EC433B"/>
    <w:rsid w:val="00EC4B25"/>
    <w:rsid w:val="00EC4FED"/>
    <w:rsid w:val="00EC5284"/>
    <w:rsid w:val="00EC669D"/>
    <w:rsid w:val="00EC6B7E"/>
    <w:rsid w:val="00EC6DB9"/>
    <w:rsid w:val="00ED0460"/>
    <w:rsid w:val="00ED17BC"/>
    <w:rsid w:val="00ED1838"/>
    <w:rsid w:val="00ED1F13"/>
    <w:rsid w:val="00ED2215"/>
    <w:rsid w:val="00ED32E0"/>
    <w:rsid w:val="00ED360E"/>
    <w:rsid w:val="00ED3645"/>
    <w:rsid w:val="00ED493C"/>
    <w:rsid w:val="00ED4C30"/>
    <w:rsid w:val="00ED541E"/>
    <w:rsid w:val="00ED7D0A"/>
    <w:rsid w:val="00EE03D4"/>
    <w:rsid w:val="00EE08EE"/>
    <w:rsid w:val="00EE0B4E"/>
    <w:rsid w:val="00EE33E5"/>
    <w:rsid w:val="00EE3B3F"/>
    <w:rsid w:val="00EE3D6A"/>
    <w:rsid w:val="00EE40F4"/>
    <w:rsid w:val="00EE477B"/>
    <w:rsid w:val="00EE5851"/>
    <w:rsid w:val="00EE594B"/>
    <w:rsid w:val="00EE61FF"/>
    <w:rsid w:val="00EE6C96"/>
    <w:rsid w:val="00EE71B8"/>
    <w:rsid w:val="00EE7396"/>
    <w:rsid w:val="00EE79D4"/>
    <w:rsid w:val="00EF01EE"/>
    <w:rsid w:val="00EF0381"/>
    <w:rsid w:val="00EF1D9B"/>
    <w:rsid w:val="00EF321A"/>
    <w:rsid w:val="00EF3C89"/>
    <w:rsid w:val="00EF4030"/>
    <w:rsid w:val="00EF4A9F"/>
    <w:rsid w:val="00EF4C08"/>
    <w:rsid w:val="00EF5CBC"/>
    <w:rsid w:val="00EF613A"/>
    <w:rsid w:val="00EF728C"/>
    <w:rsid w:val="00EF7679"/>
    <w:rsid w:val="00F021F7"/>
    <w:rsid w:val="00F02335"/>
    <w:rsid w:val="00F029B5"/>
    <w:rsid w:val="00F03A12"/>
    <w:rsid w:val="00F04226"/>
    <w:rsid w:val="00F06616"/>
    <w:rsid w:val="00F07369"/>
    <w:rsid w:val="00F07392"/>
    <w:rsid w:val="00F07853"/>
    <w:rsid w:val="00F10B99"/>
    <w:rsid w:val="00F110CA"/>
    <w:rsid w:val="00F11AB1"/>
    <w:rsid w:val="00F1288E"/>
    <w:rsid w:val="00F12EC5"/>
    <w:rsid w:val="00F13520"/>
    <w:rsid w:val="00F13BB6"/>
    <w:rsid w:val="00F14855"/>
    <w:rsid w:val="00F14B6B"/>
    <w:rsid w:val="00F15AED"/>
    <w:rsid w:val="00F15BE4"/>
    <w:rsid w:val="00F15E91"/>
    <w:rsid w:val="00F1767F"/>
    <w:rsid w:val="00F17B1C"/>
    <w:rsid w:val="00F2062B"/>
    <w:rsid w:val="00F2287F"/>
    <w:rsid w:val="00F22A35"/>
    <w:rsid w:val="00F23226"/>
    <w:rsid w:val="00F237F7"/>
    <w:rsid w:val="00F24DE7"/>
    <w:rsid w:val="00F25FD0"/>
    <w:rsid w:val="00F263B8"/>
    <w:rsid w:val="00F27FB4"/>
    <w:rsid w:val="00F27FE3"/>
    <w:rsid w:val="00F30A70"/>
    <w:rsid w:val="00F3198E"/>
    <w:rsid w:val="00F31D1F"/>
    <w:rsid w:val="00F32799"/>
    <w:rsid w:val="00F3280A"/>
    <w:rsid w:val="00F32F6B"/>
    <w:rsid w:val="00F33D43"/>
    <w:rsid w:val="00F34DCC"/>
    <w:rsid w:val="00F35CB5"/>
    <w:rsid w:val="00F3633A"/>
    <w:rsid w:val="00F369BC"/>
    <w:rsid w:val="00F40645"/>
    <w:rsid w:val="00F416B2"/>
    <w:rsid w:val="00F41799"/>
    <w:rsid w:val="00F42077"/>
    <w:rsid w:val="00F4273B"/>
    <w:rsid w:val="00F42C7F"/>
    <w:rsid w:val="00F4362A"/>
    <w:rsid w:val="00F44968"/>
    <w:rsid w:val="00F45541"/>
    <w:rsid w:val="00F45C1E"/>
    <w:rsid w:val="00F45F30"/>
    <w:rsid w:val="00F462BE"/>
    <w:rsid w:val="00F47BC5"/>
    <w:rsid w:val="00F47C0C"/>
    <w:rsid w:val="00F50429"/>
    <w:rsid w:val="00F509A5"/>
    <w:rsid w:val="00F51970"/>
    <w:rsid w:val="00F53032"/>
    <w:rsid w:val="00F54866"/>
    <w:rsid w:val="00F55040"/>
    <w:rsid w:val="00F550A7"/>
    <w:rsid w:val="00F5527E"/>
    <w:rsid w:val="00F556CB"/>
    <w:rsid w:val="00F55AB8"/>
    <w:rsid w:val="00F5613F"/>
    <w:rsid w:val="00F60730"/>
    <w:rsid w:val="00F6075E"/>
    <w:rsid w:val="00F61091"/>
    <w:rsid w:val="00F615E5"/>
    <w:rsid w:val="00F61D21"/>
    <w:rsid w:val="00F630DE"/>
    <w:rsid w:val="00F63544"/>
    <w:rsid w:val="00F63AD1"/>
    <w:rsid w:val="00F64CF2"/>
    <w:rsid w:val="00F654BC"/>
    <w:rsid w:val="00F6558C"/>
    <w:rsid w:val="00F662DD"/>
    <w:rsid w:val="00F678B2"/>
    <w:rsid w:val="00F70B4F"/>
    <w:rsid w:val="00F7175F"/>
    <w:rsid w:val="00F71998"/>
    <w:rsid w:val="00F71B99"/>
    <w:rsid w:val="00F71C28"/>
    <w:rsid w:val="00F71CEB"/>
    <w:rsid w:val="00F748AF"/>
    <w:rsid w:val="00F74B2A"/>
    <w:rsid w:val="00F74B69"/>
    <w:rsid w:val="00F7516E"/>
    <w:rsid w:val="00F757CE"/>
    <w:rsid w:val="00F75CD9"/>
    <w:rsid w:val="00F76A4F"/>
    <w:rsid w:val="00F77A70"/>
    <w:rsid w:val="00F80821"/>
    <w:rsid w:val="00F8137E"/>
    <w:rsid w:val="00F81B5A"/>
    <w:rsid w:val="00F81C43"/>
    <w:rsid w:val="00F82279"/>
    <w:rsid w:val="00F85607"/>
    <w:rsid w:val="00F8666C"/>
    <w:rsid w:val="00F87085"/>
    <w:rsid w:val="00F8754C"/>
    <w:rsid w:val="00F90559"/>
    <w:rsid w:val="00F91ADE"/>
    <w:rsid w:val="00F9230A"/>
    <w:rsid w:val="00F926F8"/>
    <w:rsid w:val="00F92918"/>
    <w:rsid w:val="00F93487"/>
    <w:rsid w:val="00F94170"/>
    <w:rsid w:val="00F94CE6"/>
    <w:rsid w:val="00F958A6"/>
    <w:rsid w:val="00F9680B"/>
    <w:rsid w:val="00F97F26"/>
    <w:rsid w:val="00FA1A7B"/>
    <w:rsid w:val="00FA213C"/>
    <w:rsid w:val="00FA2D20"/>
    <w:rsid w:val="00FA2F43"/>
    <w:rsid w:val="00FA342D"/>
    <w:rsid w:val="00FA3631"/>
    <w:rsid w:val="00FA4003"/>
    <w:rsid w:val="00FA4622"/>
    <w:rsid w:val="00FA48EB"/>
    <w:rsid w:val="00FA4A48"/>
    <w:rsid w:val="00FA4AE7"/>
    <w:rsid w:val="00FA549A"/>
    <w:rsid w:val="00FA5911"/>
    <w:rsid w:val="00FA5DEB"/>
    <w:rsid w:val="00FA77E0"/>
    <w:rsid w:val="00FA7AD0"/>
    <w:rsid w:val="00FA7D9F"/>
    <w:rsid w:val="00FB0725"/>
    <w:rsid w:val="00FB21D6"/>
    <w:rsid w:val="00FB5AA8"/>
    <w:rsid w:val="00FB6E72"/>
    <w:rsid w:val="00FB6FBF"/>
    <w:rsid w:val="00FB7136"/>
    <w:rsid w:val="00FB7144"/>
    <w:rsid w:val="00FB729F"/>
    <w:rsid w:val="00FC0885"/>
    <w:rsid w:val="00FC0D4B"/>
    <w:rsid w:val="00FC12E6"/>
    <w:rsid w:val="00FC293F"/>
    <w:rsid w:val="00FC2B12"/>
    <w:rsid w:val="00FC3840"/>
    <w:rsid w:val="00FC38EF"/>
    <w:rsid w:val="00FC4A3B"/>
    <w:rsid w:val="00FC56C5"/>
    <w:rsid w:val="00FC6201"/>
    <w:rsid w:val="00FC7333"/>
    <w:rsid w:val="00FC7451"/>
    <w:rsid w:val="00FD1A9E"/>
    <w:rsid w:val="00FD2B10"/>
    <w:rsid w:val="00FD32C1"/>
    <w:rsid w:val="00FD36FF"/>
    <w:rsid w:val="00FD389B"/>
    <w:rsid w:val="00FD3A9C"/>
    <w:rsid w:val="00FD3FD6"/>
    <w:rsid w:val="00FD411F"/>
    <w:rsid w:val="00FD51DC"/>
    <w:rsid w:val="00FD53BA"/>
    <w:rsid w:val="00FD5D52"/>
    <w:rsid w:val="00FD6B29"/>
    <w:rsid w:val="00FD6C6C"/>
    <w:rsid w:val="00FD7100"/>
    <w:rsid w:val="00FD73EF"/>
    <w:rsid w:val="00FD7750"/>
    <w:rsid w:val="00FE0C02"/>
    <w:rsid w:val="00FE18B1"/>
    <w:rsid w:val="00FE47F1"/>
    <w:rsid w:val="00FE5C13"/>
    <w:rsid w:val="00FE6356"/>
    <w:rsid w:val="00FE7186"/>
    <w:rsid w:val="00FE7E86"/>
    <w:rsid w:val="00FF0F3B"/>
    <w:rsid w:val="00FF264F"/>
    <w:rsid w:val="00FF2A4E"/>
    <w:rsid w:val="00FF3FDE"/>
    <w:rsid w:val="00FF50AB"/>
    <w:rsid w:val="00FF516F"/>
    <w:rsid w:val="00FF63CA"/>
    <w:rsid w:val="00FF6F64"/>
    <w:rsid w:val="00FF71B5"/>
    <w:rsid w:val="00FF7E8B"/>
    <w:rsid w:val="1FA0634E"/>
    <w:rsid w:val="27A36D63"/>
    <w:rsid w:val="3AB8173D"/>
    <w:rsid w:val="4BD46929"/>
    <w:rsid w:val="7B70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nhideWhenUsed="0" w:uiPriority="9" w:semiHidden="0" w:name="heading 2"/>
    <w:lsdException w:qFormat="1" w:uiPriority="1" w:name="heading 3"/>
    <w:lsdException w:qFormat="1" w:uiPriority="1" w:name="heading 4"/>
    <w:lsdException w:qFormat="1" w:uiPriority="1" w:name="heading 5"/>
    <w:lsdException w:qFormat="1" w:uiPriority="1" w:name="heading 6"/>
    <w:lsdException w:qFormat="1" w:uiPriority="1" w:name="heading 7"/>
    <w:lsdException w:qFormat="1" w:uiPriority="1" w:name="heading 8"/>
    <w:lsdException w:qFormat="1" w:uiPriority="1" w:name="heading 9"/>
    <w:lsdException w:uiPriority="1" w:name="index 1"/>
    <w:lsdException w:uiPriority="1" w:name="index 2"/>
    <w:lsdException w:uiPriority="1" w:name="index 3"/>
    <w:lsdException w:uiPriority="1" w:name="index 4"/>
    <w:lsdException w:uiPriority="1" w:name="index 5"/>
    <w:lsdException w:uiPriority="1" w:name="index 6"/>
    <w:lsdException w:uiPriority="1" w:name="index 7"/>
    <w:lsdException w:uiPriority="1" w:name="index 8"/>
    <w:lsdException w:uiPriority="1" w:name="index 9"/>
    <w:lsdException w:uiPriority="1" w:name="toc 1"/>
    <w:lsdException w:uiPriority="1" w:name="toc 2"/>
    <w:lsdException w:uiPriority="1" w:name="toc 3"/>
    <w:lsdException w:uiPriority="1" w:name="toc 4"/>
    <w:lsdException w:uiPriority="1" w:name="toc 5"/>
    <w:lsdException w:uiPriority="1" w:name="toc 6"/>
    <w:lsdException w:uiPriority="1" w:name="toc 7"/>
    <w:lsdException w:uiPriority="1" w:name="toc 8"/>
    <w:lsdException w:uiPriority="1" w:name="toc 9"/>
    <w:lsdException w:uiPriority="1" w:name="Normal Indent"/>
    <w:lsdException w:uiPriority="1" w:name="footnote text"/>
    <w:lsdException w:qFormat="1" w:uiPriority="1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1" w:name="index heading"/>
    <w:lsdException w:qFormat="1" w:uiPriority="1" w:name="caption"/>
    <w:lsdException w:uiPriority="1" w:name="table of figures"/>
    <w:lsdException w:uiPriority="1" w:name="envelope address"/>
    <w:lsdException w:uiPriority="1" w:name="envelope return"/>
    <w:lsdException w:uiPriority="1" w:name="footnote reference"/>
    <w:lsdException w:qFormat="1" w:uiPriority="1" w:semiHidden="0" w:name="annotation reference"/>
    <w:lsdException w:uiPriority="1" w:name="line number"/>
    <w:lsdException w:uiPriority="1" w:name="page number"/>
    <w:lsdException w:uiPriority="1" w:name="endnote reference"/>
    <w:lsdException w:uiPriority="1" w:name="endnote text"/>
    <w:lsdException w:uiPriority="1" w:name="table of authorities"/>
    <w:lsdException w:uiPriority="1" w:name="macro"/>
    <w:lsdException w:uiPriority="1" w:name="toa heading"/>
    <w:lsdException w:uiPriority="1" w:name="List"/>
    <w:lsdException w:uiPriority="1" w:name="List Bullet"/>
    <w:lsdException w:uiPriority="1" w:name="List Number"/>
    <w:lsdException w:uiPriority="1" w:name="List 2"/>
    <w:lsdException w:uiPriority="1" w:name="List 3"/>
    <w:lsdException w:uiPriority="1" w:name="List 4"/>
    <w:lsdException w:uiPriority="1" w:name="List 5"/>
    <w:lsdException w:uiPriority="1" w:name="List Bullet 2"/>
    <w:lsdException w:uiPriority="1" w:name="List Bullet 3"/>
    <w:lsdException w:uiPriority="1" w:name="List Bullet 4"/>
    <w:lsdException w:uiPriority="1" w:name="List Bullet 5"/>
    <w:lsdException w:uiPriority="1" w:name="List Number 2"/>
    <w:lsdException w:uiPriority="1" w:name="List Number 3"/>
    <w:lsdException w:uiPriority="1" w:name="List Number 4"/>
    <w:lsdException w:uiPriority="1" w:name="List Number 5"/>
    <w:lsdException w:qFormat="1" w:unhideWhenUsed="0" w:uiPriority="1" w:semiHidden="0" w:name="Title"/>
    <w:lsdException w:uiPriority="1" w:name="Closing"/>
    <w:lsdException w:uiPriority="1" w:name="Signature"/>
    <w:lsdException w:qFormat="1" w:uiPriority="1" w:name="Default Paragraph Font"/>
    <w:lsdException w:uiPriority="1" w:name="Body Text"/>
    <w:lsdException w:uiPriority="1" w:name="Body Text Indent"/>
    <w:lsdException w:uiPriority="1" w:name="List Continue"/>
    <w:lsdException w:uiPriority="1" w:name="List Continue 2"/>
    <w:lsdException w:uiPriority="1" w:name="List Continue 3"/>
    <w:lsdException w:uiPriority="1" w:name="List Continue 4"/>
    <w:lsdException w:uiPriority="1" w:name="List Continue 5"/>
    <w:lsdException w:uiPriority="1" w:name="Message Header"/>
    <w:lsdException w:qFormat="1" w:unhideWhenUsed="0" w:uiPriority="1" w:semiHidden="0" w:name="Subtitle"/>
    <w:lsdException w:uiPriority="1" w:name="Salutation"/>
    <w:lsdException w:qFormat="1" w:uiPriority="1" w:name="Date"/>
    <w:lsdException w:uiPriority="1" w:name="Body Text First Indent"/>
    <w:lsdException w:uiPriority="1" w:name="Body Text First Indent 2"/>
    <w:lsdException w:uiPriority="1" w:name="Note Heading"/>
    <w:lsdException w:uiPriority="1" w:name="Body Text 2"/>
    <w:lsdException w:uiPriority="1" w:name="Body Text 3"/>
    <w:lsdException w:uiPriority="1" w:name="Body Text Indent 2"/>
    <w:lsdException w:uiPriority="1" w:name="Body Text Indent 3"/>
    <w:lsdException w:uiPriority="1" w:name="Block Text"/>
    <w:lsdException w:qFormat="1" w:uiPriority="99" w:name="Hyperlink"/>
    <w:lsdException w:uiPriority="1" w:name="FollowedHyperlink"/>
    <w:lsdException w:qFormat="1" w:unhideWhenUsed="0" w:uiPriority="22" w:semiHidden="0" w:name="Strong"/>
    <w:lsdException w:qFormat="1" w:unhideWhenUsed="0" w:uiPriority="1" w:semiHidden="0" w:name="Emphasis"/>
    <w:lsdException w:uiPriority="1" w:name="Document Map"/>
    <w:lsdException w:uiPriority="1" w:name="Plain Text"/>
    <w:lsdException w:uiPriority="1" w:name="E-mail Signature"/>
    <w:lsdException w:qFormat="1" w:uiPriority="99" w:semiHidden="0" w:name="Normal (Web)"/>
    <w:lsdException w:uiPriority="1" w:name="HTML Acronym"/>
    <w:lsdException w:uiPriority="1" w:name="HTML Address"/>
    <w:lsdException w:uiPriority="1" w:name="HTML Cite"/>
    <w:lsdException w:uiPriority="1" w:name="HTML Code"/>
    <w:lsdException w:uiPriority="1" w:name="HTML Definition"/>
    <w:lsdException w:uiPriority="1" w:name="HTML Keyboard"/>
    <w:lsdException w:uiPriority="1" w:name="HTML Preformatted"/>
    <w:lsdException w:uiPriority="1" w:name="HTML Sample"/>
    <w:lsdException w:uiPriority="1" w:name="HTML Typewriter"/>
    <w:lsdException w:uiPriority="1" w:name="HTML Variable"/>
    <w:lsdException w:qFormat="1" w:uiPriority="99" w:name="Normal Table"/>
    <w:lsdException w:qFormat="1" w:uiPriority="1" w:semiHidden="0" w:name="annotation subject"/>
    <w:lsdException w:uiPriority="1" w:name="Table Simple 1"/>
    <w:lsdException w:uiPriority="1" w:name="Table Simple 2"/>
    <w:lsdException w:uiPriority="1" w:name="Table Simple 3"/>
    <w:lsdException w:uiPriority="1" w:name="Table Classic 1"/>
    <w:lsdException w:uiPriority="1" w:name="Table Classic 2"/>
    <w:lsdException w:uiPriority="1" w:name="Table Classic 3"/>
    <w:lsdException w:uiPriority="1" w:name="Table Classic 4"/>
    <w:lsdException w:uiPriority="1" w:name="Table Colorful 1"/>
    <w:lsdException w:uiPriority="1" w:name="Table Colorful 2"/>
    <w:lsdException w:uiPriority="1" w:name="Table Colorful 3"/>
    <w:lsdException w:uiPriority="1" w:name="Table Columns 1"/>
    <w:lsdException w:uiPriority="1" w:name="Table Columns 2"/>
    <w:lsdException w:uiPriority="1" w:name="Table Columns 3"/>
    <w:lsdException w:uiPriority="1" w:name="Table Columns 4"/>
    <w:lsdException w:uiPriority="1" w:name="Table Columns 5"/>
    <w:lsdException w:uiPriority="1" w:name="Table Grid 1"/>
    <w:lsdException w:uiPriority="1" w:name="Table Grid 2"/>
    <w:lsdException w:uiPriority="1" w:name="Table Grid 3"/>
    <w:lsdException w:uiPriority="1" w:name="Table Grid 4"/>
    <w:lsdException w:uiPriority="1" w:name="Table Grid 5"/>
    <w:lsdException w:uiPriority="1" w:name="Table Grid 6"/>
    <w:lsdException w:uiPriority="1" w:name="Table Grid 7"/>
    <w:lsdException w:uiPriority="1" w:name="Table Grid 8"/>
    <w:lsdException w:uiPriority="1" w:name="Table List 1"/>
    <w:lsdException w:uiPriority="1" w:name="Table List 2"/>
    <w:lsdException w:uiPriority="1" w:name="Table List 3"/>
    <w:lsdException w:uiPriority="1" w:name="Table List 4"/>
    <w:lsdException w:uiPriority="1" w:name="Table List 5"/>
    <w:lsdException w:uiPriority="1" w:name="Table List 6"/>
    <w:lsdException w:uiPriority="1" w:name="Table List 7"/>
    <w:lsdException w:uiPriority="1" w:name="Table List 8"/>
    <w:lsdException w:uiPriority="1" w:name="Table 3D effects 1"/>
    <w:lsdException w:uiPriority="1" w:name="Table 3D effects 2"/>
    <w:lsdException w:uiPriority="1" w:name="Table 3D effects 3"/>
    <w:lsdException w:uiPriority="1" w:name="Table Contemporary"/>
    <w:lsdException w:uiPriority="1" w:name="Table Elegant"/>
    <w:lsdException w:uiPriority="1" w:name="Table Professional"/>
    <w:lsdException w:uiPriority="1" w:name="Table Subtle 1"/>
    <w:lsdException w:uiPriority="1" w:name="Table Subtle 2"/>
    <w:lsdException w:uiPriority="1" w:name="Table Web 1"/>
    <w:lsdException w:uiPriority="1" w:name="Table Web 2"/>
    <w:lsdException w:uiPriority="1" w:name="Table Web 3"/>
    <w:lsdException w:qFormat="1" w:uiPriority="1" w:semiHidden="0" w:name="Balloon Text"/>
    <w:lsdException w:qFormat="1" w:unhideWhenUsed="0" w:uiPriority="39" w:semiHidden="0" w:name="Table Grid"/>
    <w:lsdException w:uiPriority="1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link w:val="24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zh-CN" w:eastAsia="zh-CN"/>
    </w:rPr>
  </w:style>
  <w:style w:type="character" w:default="1" w:styleId="12">
    <w:name w:val="Default Paragraph Font"/>
    <w:autoRedefine/>
    <w:semiHidden/>
    <w:unhideWhenUsed/>
    <w:qFormat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0"/>
    <w:unhideWhenUsed/>
    <w:qFormat/>
    <w:uiPriority w:val="1"/>
    <w:pPr>
      <w:jc w:val="left"/>
    </w:pPr>
    <w:rPr>
      <w:lang w:val="zh-CN" w:eastAsia="zh-CN"/>
    </w:rPr>
  </w:style>
  <w:style w:type="paragraph" w:styleId="4">
    <w:name w:val="Date"/>
    <w:basedOn w:val="1"/>
    <w:next w:val="1"/>
    <w:link w:val="25"/>
    <w:semiHidden/>
    <w:unhideWhenUsed/>
    <w:qFormat/>
    <w:uiPriority w:val="1"/>
    <w:pPr>
      <w:ind w:left="100" w:leftChars="2500"/>
    </w:pPr>
  </w:style>
  <w:style w:type="paragraph" w:styleId="5">
    <w:name w:val="Balloon Text"/>
    <w:basedOn w:val="1"/>
    <w:link w:val="16"/>
    <w:autoRedefine/>
    <w:unhideWhenUsed/>
    <w:qFormat/>
    <w:uiPriority w:val="1"/>
    <w:rPr>
      <w:sz w:val="18"/>
      <w:szCs w:val="18"/>
      <w:lang w:val="zh-CN" w:eastAsia="zh-CN"/>
    </w:rPr>
  </w:style>
  <w:style w:type="paragraph" w:styleId="6">
    <w:name w:val="footer"/>
    <w:basedOn w:val="1"/>
    <w:link w:val="19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zh-CN" w:eastAsia="zh-CN"/>
    </w:rPr>
  </w:style>
  <w:style w:type="paragraph" w:styleId="7">
    <w:name w:val="header"/>
    <w:basedOn w:val="1"/>
    <w:link w:val="18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zh-CN" w:eastAsia="zh-CN"/>
    </w:rPr>
  </w:style>
  <w:style w:type="paragraph" w:styleId="8">
    <w:name w:val="Normal (Web)"/>
    <w:basedOn w:val="1"/>
    <w:autoRedefine/>
    <w:unhideWhenUsed/>
    <w:qFormat/>
    <w:uiPriority w:val="99"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9">
    <w:name w:val="annotation subject"/>
    <w:basedOn w:val="3"/>
    <w:next w:val="3"/>
    <w:link w:val="17"/>
    <w:unhideWhenUsed/>
    <w:qFormat/>
    <w:uiPriority w:val="1"/>
    <w:rPr>
      <w:b/>
      <w:bCs/>
    </w:rPr>
  </w:style>
  <w:style w:type="table" w:styleId="11">
    <w:name w:val="Table Grid"/>
    <w:basedOn w:val="10"/>
    <w:autoRedefine/>
    <w:qFormat/>
    <w:uiPriority w:val="39"/>
    <w:rPr>
      <w:rFonts w:asciiTheme="minorHAnsi" w:hAnsiTheme="minorHAnsi" w:eastAsiaTheme="minorEastAsia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qFormat/>
    <w:uiPriority w:val="22"/>
    <w:rPr>
      <w:b/>
      <w:bCs/>
    </w:rPr>
  </w:style>
  <w:style w:type="character" w:styleId="14">
    <w:name w:val="Hyperlink"/>
    <w:autoRedefine/>
    <w:semiHidden/>
    <w:unhideWhenUsed/>
    <w:qFormat/>
    <w:uiPriority w:val="99"/>
    <w:rPr>
      <w:color w:val="0000FF"/>
      <w:u w:val="single"/>
    </w:rPr>
  </w:style>
  <w:style w:type="character" w:styleId="15">
    <w:name w:val="annotation reference"/>
    <w:unhideWhenUsed/>
    <w:qFormat/>
    <w:uiPriority w:val="1"/>
    <w:rPr>
      <w:sz w:val="21"/>
      <w:szCs w:val="21"/>
    </w:rPr>
  </w:style>
  <w:style w:type="character" w:customStyle="1" w:styleId="16">
    <w:name w:val="批注框文本 Char"/>
    <w:link w:val="5"/>
    <w:semiHidden/>
    <w:qFormat/>
    <w:uiPriority w:val="1"/>
    <w:rPr>
      <w:kern w:val="2"/>
      <w:sz w:val="18"/>
      <w:szCs w:val="18"/>
    </w:rPr>
  </w:style>
  <w:style w:type="character" w:customStyle="1" w:styleId="17">
    <w:name w:val="批注主题 Char"/>
    <w:link w:val="9"/>
    <w:semiHidden/>
    <w:qFormat/>
    <w:uiPriority w:val="1"/>
    <w:rPr>
      <w:b/>
      <w:bCs/>
      <w:kern w:val="2"/>
      <w:sz w:val="21"/>
      <w:szCs w:val="22"/>
    </w:rPr>
  </w:style>
  <w:style w:type="character" w:customStyle="1" w:styleId="18">
    <w:name w:val="页眉 Char"/>
    <w:link w:val="7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9">
    <w:name w:val="页脚 Char"/>
    <w:link w:val="6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0">
    <w:name w:val="批注文字 Char"/>
    <w:link w:val="3"/>
    <w:semiHidden/>
    <w:qFormat/>
    <w:uiPriority w:val="1"/>
    <w:rPr>
      <w:kern w:val="2"/>
      <w:sz w:val="21"/>
      <w:szCs w:val="22"/>
    </w:rPr>
  </w:style>
  <w:style w:type="paragraph" w:customStyle="1" w:styleId="21">
    <w:name w:val="p_text_indent_23"/>
    <w:basedOn w:val="1"/>
    <w:qFormat/>
    <w:uiPriority w:val="0"/>
    <w:pPr>
      <w:widowControl/>
      <w:spacing w:before="100" w:beforeAutospacing="1" w:after="497" w:line="408" w:lineRule="atLeast"/>
      <w:ind w:firstLine="480"/>
      <w:jc w:val="left"/>
    </w:pPr>
    <w:rPr>
      <w:rFonts w:ascii="微软雅黑" w:hAnsi="微软雅黑" w:eastAsia="微软雅黑" w:cs="宋体"/>
      <w:color w:val="333333"/>
      <w:kern w:val="0"/>
      <w:sz w:val="40"/>
      <w:szCs w:val="40"/>
    </w:rPr>
  </w:style>
  <w:style w:type="paragraph" w:customStyle="1" w:styleId="22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hAnsi="Calibri" w:eastAsia="仿宋_GB2312" w:cs="仿宋_GB2312"/>
      <w:color w:val="000000"/>
      <w:sz w:val="24"/>
      <w:szCs w:val="24"/>
      <w:lang w:val="en-US" w:eastAsia="zh-CN" w:bidi="ar-SA"/>
    </w:rPr>
  </w:style>
  <w:style w:type="character" w:customStyle="1" w:styleId="23">
    <w:name w:val="bjh-p"/>
    <w:qFormat/>
    <w:uiPriority w:val="0"/>
  </w:style>
  <w:style w:type="character" w:customStyle="1" w:styleId="24">
    <w:name w:val="标题 2 Char"/>
    <w:link w:val="2"/>
    <w:qFormat/>
    <w:uiPriority w:val="9"/>
    <w:rPr>
      <w:rFonts w:ascii="宋体" w:hAnsi="宋体" w:cs="宋体"/>
      <w:b/>
      <w:bCs/>
      <w:sz w:val="36"/>
      <w:szCs w:val="36"/>
    </w:rPr>
  </w:style>
  <w:style w:type="character" w:customStyle="1" w:styleId="25">
    <w:name w:val="日期 Char"/>
    <w:basedOn w:val="12"/>
    <w:link w:val="4"/>
    <w:semiHidden/>
    <w:qFormat/>
    <w:uiPriority w:val="1"/>
    <w:rPr>
      <w:kern w:val="2"/>
      <w:sz w:val="21"/>
      <w:szCs w:val="22"/>
    </w:rPr>
  </w:style>
  <w:style w:type="paragraph" w:styleId="26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2EC501-31B3-40D8-A030-C78B40BA6DA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163</Words>
  <Characters>931</Characters>
  <Lines>7</Lines>
  <Paragraphs>2</Paragraphs>
  <TotalTime>4</TotalTime>
  <ScaleCrop>false</ScaleCrop>
  <LinksUpToDate>false</LinksUpToDate>
  <CharactersWithSpaces>109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2T01:15:00Z</dcterms:created>
  <dc:creator>USER</dc:creator>
  <cp:lastModifiedBy>敏敏✨</cp:lastModifiedBy>
  <cp:lastPrinted>2021-03-16T02:11:00Z</cp:lastPrinted>
  <dcterms:modified xsi:type="dcterms:W3CDTF">2024-12-31T08:03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FD24E394A003410B95A991125B51C48A_13</vt:lpwstr>
  </property>
</Properties>
</file>